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3BEAAD5B" w:rsidR="00E86989" w:rsidRDefault="00A73ADA" w:rsidP="00E86989">
      <w:pPr>
        <w:pStyle w:val="NormalWeb"/>
        <w:jc w:val="center"/>
      </w:pPr>
      <w:r>
        <w:rPr>
          <w:rFonts w:ascii="LMRoman12" w:hAnsi="LMRoman12"/>
          <w:b/>
          <w:bCs/>
          <w:sz w:val="42"/>
          <w:szCs w:val="42"/>
        </w:rPr>
        <w:t>Image</w:t>
      </w:r>
      <w:r w:rsidR="00DC4F83">
        <w:rPr>
          <w:rFonts w:ascii="LMRoman12" w:hAnsi="LMRoman12"/>
          <w:b/>
          <w:bCs/>
          <w:sz w:val="42"/>
          <w:szCs w:val="42"/>
        </w:rPr>
        <w:t xml:space="preserve"> vs. histogram-based considerations in semantic segmentation of pulmonary hyperpolarized gas images</w:t>
      </w:r>
    </w:p>
    <w:p w14:paraId="3CC3C4B5" w14:textId="5FCA1B82" w:rsidR="00E86989" w:rsidRDefault="00E86989" w:rsidP="00E86989">
      <w:pPr>
        <w:pStyle w:val="NormalWeb"/>
        <w:jc w:val="center"/>
      </w:pPr>
      <w:r>
        <w:rPr>
          <w:rFonts w:ascii="LMRoman12" w:hAnsi="LMRoman12"/>
        </w:rPr>
        <w:t xml:space="preserve">Nicholas J. Tustison, </w:t>
      </w:r>
      <w:r w:rsidR="004567EB">
        <w:rPr>
          <w:rFonts w:ascii="LMRoman12" w:hAnsi="LMRoman12"/>
        </w:rPr>
        <w:t>E. Ali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4165A782" w:rsidR="00C10657" w:rsidRDefault="00BC1A33" w:rsidP="00E86989">
      <w:pPr>
        <w:pStyle w:val="BodyText"/>
        <w:spacing w:line="360" w:lineRule="auto"/>
        <w:jc w:val="both"/>
      </w:pPr>
      <w:r>
        <w:lastRenderedPageBreak/>
        <w:t>Linear binning is a simplified type of MR intensity standardization (18) in which a set of</w:t>
      </w:r>
      <w:ins w:id="3" w:author="Jaime" w:date="2021-03-03T16:59:00Z">
        <w:r w:rsidR="00BD0EAD">
          <w:t xml:space="preserve"> images </w:t>
        </w:r>
      </w:ins>
      <w:ins w:id="4" w:author="Jaime" w:date="2021-03-03T17:01:00Z">
        <w:r w:rsidR="00BD0EAD">
          <w:t xml:space="preserve">from healthy controls </w:t>
        </w:r>
      </w:ins>
      <w:ins w:id="5" w:author="Jaime" w:date="2021-03-03T16:59:00Z">
        <w:r w:rsidR="00BD0EAD">
          <w:t xml:space="preserve">are </w:t>
        </w:r>
      </w:ins>
      <w:r>
        <w:t xml:space="preserve"> </w:t>
      </w:r>
      <w:del w:id="6" w:author="Jaime" w:date="2021-03-03T17:00:00Z">
        <w:r w:rsidDel="00BD0EAD">
          <w:delText xml:space="preserve">healthy controls, all intensity </w:delText>
        </w:r>
      </w:del>
      <w:r>
        <w:t xml:space="preserve">normalized to </w:t>
      </w:r>
      <w:ins w:id="7" w:author="Jaime" w:date="2021-03-03T17:00:00Z">
        <w:r w:rsidR="00BD0EAD">
          <w:t>an interval from zero-to-one</w:t>
        </w:r>
      </w:ins>
      <w:ins w:id="8" w:author="Windows User" w:date="2021-03-05T21:21:00Z">
        <w:r w:rsidR="00B12D99">
          <w:t xml:space="preserve"> </w:t>
        </w:r>
      </w:ins>
      <w:r>
        <w:t xml:space="preserve">[0, 1], </w:t>
      </w:r>
      <w:ins w:id="9" w:author="Jaime" w:date="2021-03-03T17:02:00Z">
        <w:r w:rsidR="00BD0EAD">
          <w:t xml:space="preserve">and then </w:t>
        </w:r>
      </w:ins>
      <w:del w:id="10" w:author="Jaime" w:date="2021-03-03T17:03:00Z">
        <w:r w:rsidDel="00BD0EAD">
          <w:delText xml:space="preserve">is </w:delText>
        </w:r>
      </w:del>
      <w:r>
        <w:t xml:space="preserve">used to calculate the cluster intensity boundary values, based on an aggregated estimate of the parameters of a single Gaussian fit. </w:t>
      </w:r>
      <w:ins w:id="11" w:author="Jaime" w:date="2021-03-03T17:03:00Z">
        <w:r w:rsidR="00BD0EAD">
          <w:t>Subsequent</w:t>
        </w:r>
      </w:ins>
      <w:del w:id="12" w:author="Jaime" w:date="2021-03-03T17:03:00Z">
        <w:r w:rsidDel="00BD0EAD">
          <w:delText>A subject</w:delText>
        </w:r>
      </w:del>
      <w:r>
        <w:t xml:space="preserve"> image</w:t>
      </w:r>
      <w:ins w:id="13" w:author="Jaime" w:date="2021-03-03T17:03:00Z">
        <w:r w:rsidR="00BD0EAD">
          <w:t>s</w:t>
        </w:r>
      </w:ins>
      <w:r>
        <w:t xml:space="preserve"> to be segmented </w:t>
      </w:r>
      <w:ins w:id="14" w:author="Jaime" w:date="2021-03-03T17:04:00Z">
        <w:r w:rsidR="00BD0EAD">
          <w:t>are</w:t>
        </w:r>
      </w:ins>
      <w:del w:id="15" w:author="Jaime" w:date="2021-03-03T17:04:00Z">
        <w:r w:rsidDel="00BD0EAD">
          <w:delText>is</w:delText>
        </w:r>
      </w:del>
      <w:r>
        <w:t xml:space="preserv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6F7732E1" w:rsidR="00C10657" w:rsidRPr="00BD0EAD" w:rsidRDefault="00BD0EAD" w:rsidP="00672D1A">
      <w:pPr>
        <w:pStyle w:val="BlockText"/>
        <w:spacing w:line="360" w:lineRule="auto"/>
        <w:ind w:left="720" w:right="720"/>
        <w:jc w:val="both"/>
        <w:rPr>
          <w:rFonts w:asciiTheme="minorHAnsi" w:hAnsiTheme="minorHAnsi"/>
          <w:i/>
          <w:sz w:val="22"/>
          <w:rPrChange w:id="16" w:author="Jaime" w:date="2021-03-03T16:57:00Z">
            <w:rPr>
              <w:rFonts w:asciiTheme="minorHAnsi" w:hAnsiTheme="minorHAnsi"/>
            </w:rPr>
          </w:rPrChange>
        </w:rPr>
      </w:pPr>
      <w:ins w:id="17" w:author="Jaime" w:date="2021-03-03T16:57:00Z">
        <w:r w:rsidRPr="00BD0EAD">
          <w:rPr>
            <w:rFonts w:asciiTheme="minorHAnsi" w:hAnsiTheme="minorHAnsi"/>
            <w:i/>
            <w:sz w:val="22"/>
            <w:rPrChange w:id="18" w:author="Jaime" w:date="2021-03-03T16:57:00Z">
              <w:rPr>
                <w:rFonts w:asciiTheme="minorHAnsi" w:hAnsiTheme="minorHAnsi"/>
                <w:i/>
              </w:rPr>
            </w:rPrChange>
          </w:rPr>
          <w:t>“</w:t>
        </w:r>
      </w:ins>
      <w:r w:rsidR="00BC1A33" w:rsidRPr="00BD0EAD">
        <w:rPr>
          <w:rFonts w:asciiTheme="minorHAnsi" w:hAnsiTheme="minorHAnsi"/>
          <w:i/>
          <w:sz w:val="22"/>
          <w:rPrChange w:id="19" w:author="Jaime" w:date="2021-03-03T16:57:00Z">
            <w:rPr>
              <w:rFonts w:asciiTheme="minorHAnsi" w:hAnsiTheme="minorHAnsi"/>
            </w:rPr>
          </w:rPrChange>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ins w:id="20" w:author="Jaime" w:date="2021-03-03T16:57:00Z">
        <w:r w:rsidRPr="00BD0EAD">
          <w:rPr>
            <w:rFonts w:asciiTheme="minorHAnsi" w:hAnsiTheme="minorHAnsi"/>
            <w:i/>
            <w:sz w:val="22"/>
            <w:rPrChange w:id="21" w:author="Jaime" w:date="2021-03-03T16:57:00Z">
              <w:rPr>
                <w:rFonts w:asciiTheme="minorHAnsi" w:hAnsiTheme="minorHAnsi"/>
                <w:i/>
              </w:rPr>
            </w:rPrChange>
          </w:rPr>
          <w:t>”</w:t>
        </w:r>
      </w:ins>
    </w:p>
    <w:p w14:paraId="735034D4" w14:textId="21E92A97" w:rsidR="00C10657" w:rsidRDefault="00BC1A33" w:rsidP="00E86989">
      <w:pPr>
        <w:pStyle w:val="FirstParagraph"/>
        <w:spacing w:line="360" w:lineRule="auto"/>
        <w:jc w:val="both"/>
      </w:pPr>
      <w:r>
        <w:t xml:space="preserve">As we illustrate in subsequent sections, ignoring these nonlinearities </w:t>
      </w:r>
      <w:ins w:id="22" w:author="Jaime" w:date="2021-03-03T17:05:00Z">
        <w:r w:rsidR="00BD0EAD">
          <w:t>are</w:t>
        </w:r>
      </w:ins>
      <w:del w:id="23" w:author="Jaime" w:date="2021-03-03T17:05:00Z">
        <w:r w:rsidDel="00BD0EAD">
          <w:delText>is</w:delText>
        </w:r>
      </w:del>
      <w:r>
        <w:t xml:space="preserve"> known to have significant consequences in the well-studied (and somewhat analogous) area of brain tissue segmentation in T1-weighted MRI (e.g., (23–25))</w:t>
      </w:r>
      <w:ins w:id="24" w:author="Jaime" w:date="2021-03-03T17:06:00Z">
        <w:r w:rsidR="00BD0EAD">
          <w:t xml:space="preserve">. </w:t>
        </w:r>
      </w:ins>
      <w:del w:id="25" w:author="Jaime" w:date="2021-03-03T17:06:00Z">
        <w:r w:rsidDel="00BD0EAD">
          <w:delText xml:space="preserve"> and</w:delText>
        </w:r>
      </w:del>
      <w:r>
        <w:t xml:space="preserve"> </w:t>
      </w:r>
      <w:ins w:id="26" w:author="Jaime" w:date="2021-03-03T17:06:00Z">
        <w:r w:rsidR="00BD0EAD">
          <w:t xml:space="preserve">Here </w:t>
        </w:r>
      </w:ins>
      <w:del w:id="27" w:author="Jaime" w:date="2021-03-03T17:06:00Z">
        <w:r w:rsidDel="00BD0EAD">
          <w:delText>w</w:delText>
        </w:r>
      </w:del>
      <w:ins w:id="28" w:author="Jaime" w:date="2021-03-03T17:06:00Z">
        <w:r w:rsidR="00BD0EAD">
          <w:t>w</w:t>
        </w:r>
      </w:ins>
      <w:r>
        <w:t xml:space="preserve">e demonstrate its effects in hyperpolarized gas imaging quantification robustness in conjunction with noise considerations. </w:t>
      </w:r>
      <w:r w:rsidRPr="009234DA">
        <w:t>In addition,</w:t>
      </w:r>
      <w:r>
        <w:t xml:space="preserve">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81AF070"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w:t>
      </w:r>
      <w:r>
        <w:lastRenderedPageBreak/>
        <w:t>example, structural MRI, such as T1-weighted neuroimaging, utilizes the well-known relative intensities of major tissues types (i.e., cerebrospinal fluid (CSF), gray matter (GM), and white matter</w:t>
      </w:r>
      <w:ins w:id="29" w:author="Jaime" w:date="2021-03-03T17:15:00Z">
        <w:r w:rsidR="0038345A">
          <w:t xml:space="preserve"> </w:t>
        </w:r>
      </w:ins>
      <w:r>
        <w:t xml:space="preserve">(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w:t>
      </w:r>
      <w:r w:rsidRPr="00423277">
        <w:t>The approach used</w:t>
      </w:r>
      <w:r>
        <w:t xml:space="preserve">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w:t>
      </w:r>
      <w:ins w:id="30" w:author="Jaime" w:date="2021-03-04T14:38:00Z">
        <w:r w:rsidR="00423277">
          <w:t xml:space="preserve">prior </w:t>
        </w:r>
      </w:ins>
      <w:r>
        <w:t xml:space="preserve">basic </w:t>
      </w:r>
      <w:del w:id="31" w:author="Jaime" w:date="2021-03-04T14:38:00Z">
        <w:r w:rsidDel="00423277">
          <w:delText xml:space="preserve">prior </w:delText>
        </w:r>
      </w:del>
      <w:r>
        <w:t>knowledge in the form of a generic clustering desideratum for optimizing a type of MR intensity standardization</w:t>
      </w:r>
      <w:r w:rsidRPr="00423277">
        <w:t>.</w:t>
      </w:r>
      <w:r w:rsidRPr="00423277">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47CAEBD4" w:rsidR="00C10657" w:rsidRDefault="00BC1A33" w:rsidP="00E86989">
      <w:pPr>
        <w:pStyle w:val="BodyText"/>
        <w:spacing w:line="360" w:lineRule="auto"/>
        <w:jc w:val="both"/>
      </w:pPr>
      <w:r>
        <w:t xml:space="preserve">Histogram-based optimization </w:t>
      </w:r>
      <w:ins w:id="32" w:author="Windows User" w:date="2021-03-05T11:54:00Z">
        <w:r w:rsidR="00887375">
          <w:t xml:space="preserve">has been </w:t>
        </w:r>
      </w:ins>
      <w:del w:id="33" w:author="Windows User" w:date="2021-03-05T11:54:00Z">
        <w:r w:rsidDel="00887375">
          <w:delText xml:space="preserve">is </w:delText>
        </w:r>
      </w:del>
      <w:r>
        <w:t xml:space="preserve">used in conjunction with spatial considerations in the segmentation algorithm detailed in (13). </w:t>
      </w:r>
      <w:ins w:id="34" w:author="Jaime" w:date="2021-03-04T15:17:00Z">
        <w:r w:rsidR="00470BDD" w:rsidRPr="0057303E">
          <w:t>This algorithm is b</w:t>
        </w:r>
      </w:ins>
      <w:del w:id="35" w:author="Jaime" w:date="2021-03-04T15:17:00Z">
        <w:r w:rsidRPr="0057303E" w:rsidDel="00470BDD">
          <w:delText>B</w:delText>
        </w:r>
      </w:del>
      <w:r w:rsidRPr="0057303E">
        <w:t xml:space="preserve">ased on a well-established iterative approach originally used for NASA satellite image processing and subsequently </w:t>
      </w:r>
      <w:r w:rsidRPr="0057303E">
        <w:lastRenderedPageBreak/>
        <w:t>appropriated for brain tissue segmentation</w:t>
      </w:r>
      <w:del w:id="36" w:author="Jaime" w:date="2021-03-04T15:15:00Z">
        <w:r w:rsidRPr="0057303E" w:rsidDel="00470BDD">
          <w:delText xml:space="preserve"> in</w:delText>
        </w:r>
      </w:del>
      <w:r w:rsidRPr="0057303E">
        <w:t xml:space="preserve"> (30)</w:t>
      </w:r>
      <w:ins w:id="37" w:author="Jaime" w:date="2021-03-04T15:17:00Z">
        <w:r w:rsidR="00470BDD" w:rsidRPr="0057303E">
          <w:t xml:space="preserve">. Consists </w:t>
        </w:r>
      </w:ins>
      <w:ins w:id="38" w:author="Jaime" w:date="2021-03-04T15:49:00Z">
        <w:r w:rsidR="000D6EC5" w:rsidRPr="0057303E">
          <w:t>of</w:t>
        </w:r>
      </w:ins>
      <w:del w:id="39" w:author="Jaime" w:date="2021-03-04T15:17:00Z">
        <w:r w:rsidRPr="0057303E" w:rsidDel="00470BDD">
          <w:delText>,</w:delText>
        </w:r>
      </w:del>
      <w:r w:rsidRPr="0057303E">
        <w:t xml:space="preserve"> a </w:t>
      </w:r>
      <w:ins w:id="40" w:author="Jaime" w:date="2021-03-04T15:14:00Z">
        <w:r w:rsidR="00470BDD" w:rsidRPr="0057303E">
          <w:t xml:space="preserve">Gaussian </w:t>
        </w:r>
      </w:ins>
      <w:ins w:id="41" w:author="Windows User" w:date="2021-03-05T11:48:00Z">
        <w:r w:rsidR="00887375" w:rsidRPr="00887375">
          <w:rPr>
            <w:rPrChange w:id="42" w:author="Windows User" w:date="2021-03-05T11:49:00Z">
              <w:rPr>
                <w:highlight w:val="yellow"/>
              </w:rPr>
            </w:rPrChange>
          </w:rPr>
          <w:t>M</w:t>
        </w:r>
      </w:ins>
      <w:ins w:id="43" w:author="Jaime" w:date="2021-03-04T15:14:00Z">
        <w:del w:id="44" w:author="Windows User" w:date="2021-03-05T11:48:00Z">
          <w:r w:rsidR="00470BDD" w:rsidRPr="0057303E" w:rsidDel="00887375">
            <w:delText>M</w:delText>
          </w:r>
        </w:del>
        <w:r w:rsidR="00470BDD" w:rsidRPr="0057303E">
          <w:t>ixed-model (</w:t>
        </w:r>
      </w:ins>
      <w:r w:rsidRPr="0057303E">
        <w:t>GMM</w:t>
      </w:r>
      <w:ins w:id="45" w:author="Jaime" w:date="2021-03-04T15:15:00Z">
        <w:r w:rsidR="00470BDD" w:rsidRPr="0057303E">
          <w:t>)</w:t>
        </w:r>
      </w:ins>
      <w:del w:id="46" w:author="Jaime" w:date="2021-03-04T15:49:00Z">
        <w:r w:rsidRPr="0057303E" w:rsidDel="000D6EC5">
          <w:delText xml:space="preserve"> is</w:delText>
        </w:r>
      </w:del>
      <w:r w:rsidRPr="0057303E">
        <w:t xml:space="preserve"> used to model the intensity clusters of the histogram with class modulation in the form of probabilistic voxelwise label considerations,</w:t>
      </w:r>
      <w:r>
        <w:t xml:space="preserve"> i.e., </w:t>
      </w:r>
      <w:ins w:id="47" w:author="Jaime" w:date="2021-03-04T15:16:00Z">
        <w:r w:rsidR="000D6EC5">
          <w:t xml:space="preserve">Markov </w:t>
        </w:r>
      </w:ins>
      <w:ins w:id="48" w:author="Windows User" w:date="2021-03-05T11:48:00Z">
        <w:r w:rsidR="00887375">
          <w:t>r</w:t>
        </w:r>
      </w:ins>
      <w:ins w:id="49" w:author="Jaime" w:date="2021-03-04T15:16:00Z">
        <w:del w:id="50" w:author="Windows User" w:date="2021-03-05T11:48:00Z">
          <w:r w:rsidR="000D6EC5" w:rsidDel="00887375">
            <w:delText>R</w:delText>
          </w:r>
        </w:del>
        <w:r w:rsidR="00470BDD">
          <w:t xml:space="preserve">andom </w:t>
        </w:r>
      </w:ins>
      <w:ins w:id="51" w:author="Windows User" w:date="2021-03-05T11:48:00Z">
        <w:r w:rsidR="00887375">
          <w:t>f</w:t>
        </w:r>
      </w:ins>
      <w:ins w:id="52" w:author="Jaime" w:date="2021-03-04T15:16:00Z">
        <w:del w:id="53" w:author="Windows User" w:date="2021-03-05T11:48:00Z">
          <w:r w:rsidR="00470BDD" w:rsidDel="00887375">
            <w:delText>F</w:delText>
          </w:r>
        </w:del>
        <w:r w:rsidR="00470BDD">
          <w:t>ield (</w:t>
        </w:r>
      </w:ins>
      <w:r>
        <w:t>MRF</w:t>
      </w:r>
      <w:ins w:id="54" w:author="Jaime" w:date="2021-03-04T15:16:00Z">
        <w:r w:rsidR="00470BDD">
          <w:t>)</w:t>
        </w:r>
      </w:ins>
      <w:r>
        <w:t xml:space="preserve"> modeling, within image neighborhoods (31)</w:t>
      </w:r>
      <w:ins w:id="55" w:author="Windows User" w:date="2021-03-05T11:48:00Z">
        <w:r w:rsidR="00887375">
          <w:t>,</w:t>
        </w:r>
      </w:ins>
      <w:r>
        <w:t xml:space="preserve"> optimized with the expectation-maximization (EM) algorithm (32). Initialization for this particular application is </w:t>
      </w:r>
      <w:ins w:id="56" w:author="Windows User" w:date="2021-03-05T11:56:00Z">
        <w:r w:rsidR="00887375">
          <w:t xml:space="preserve">usually </w:t>
        </w:r>
      </w:ins>
      <w:r>
        <w:t>in the form of k-means clustering. This has the advantage, in contrast to k-means</w:t>
      </w:r>
      <w:ins w:id="57" w:author="Windows User" w:date="2021-03-05T11:56:00Z">
        <w:r w:rsidR="00887375">
          <w:t xml:space="preserve"> alone</w:t>
        </w:r>
      </w:ins>
      <w:r>
        <w:t>, that</w:t>
      </w:r>
      <w:del w:id="58" w:author="Windows User" w:date="2021-03-05T11:56:00Z">
        <w:r w:rsidDel="00887375">
          <w:delText xml:space="preserve"> it</w:delText>
        </w:r>
      </w:del>
      <w:r>
        <w:t xml:space="preserve"> softens the intensity thresholds between class labels which demonstrates robustness to certain imaging distortions, such as noise. However, as we will demonstrate, this algorithm is also flawed in that it implicitly assumes, incorrectly, that meaningful structure is found</w:t>
      </w:r>
      <w:ins w:id="59" w:author="Windows User" w:date="2021-03-05T11:58:00Z">
        <w:r w:rsidR="00AD5186">
          <w:t xml:space="preserve">. Also </w:t>
        </w:r>
      </w:ins>
      <w:ins w:id="60" w:author="Windows User" w:date="2021-03-05T11:59:00Z">
        <w:r w:rsidR="00AD5186">
          <w:t xml:space="preserve">assuming incorrectly </w:t>
        </w:r>
      </w:ins>
      <w:ins w:id="61" w:author="Windows User" w:date="2021-03-05T11:58:00Z">
        <w:r w:rsidR="00AD5186">
          <w:t>that same structure</w:t>
        </w:r>
      </w:ins>
      <w:del w:id="62" w:author="Windows User" w:date="2021-03-05T11:58:00Z">
        <w:r w:rsidDel="00AD5186">
          <w:delText>, and</w:delText>
        </w:r>
      </w:del>
      <w:r>
        <w:t xml:space="preserve">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63" w:name="motivation-for-current-study"/>
      <w:r>
        <w:lastRenderedPageBreak/>
        <w:t>Motivation for current study</w:t>
      </w:r>
      <w:bookmarkEnd w:id="6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742E461F"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del w:id="64" w:author="Windows User" w:date="2021-03-05T12:04:00Z">
        <w:r w:rsidDel="0057303E">
          <w:delText xml:space="preserve">derived </w:delText>
        </w:r>
        <w:r w:rsidR="00607520" w:rsidDel="0057303E">
          <w:delText xml:space="preserve"> </w:delText>
        </w:r>
        <w:r w:rsidDel="0057303E">
          <w:delText>from</w:delText>
        </w:r>
      </w:del>
      <w:ins w:id="65" w:author="Windows User" w:date="2021-03-05T12:04:00Z">
        <w:r w:rsidR="0057303E">
          <w:t>derived from</w:t>
        </w:r>
      </w:ins>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57303E">
              <w:rPr>
                <w:rFonts w:ascii="LMRoman12" w:hAnsi="LMRoman12"/>
                <w:b/>
                <w:bCs/>
                <w:sz w:val="22"/>
                <w:szCs w:val="22"/>
                <w:highlight w:val="yellow"/>
                <w:rPrChange w:id="66" w:author="Windows User" w:date="2021-03-05T12:05:00Z">
                  <w:rPr>
                    <w:rFonts w:ascii="LMRoman12" w:hAnsi="LMRoman12"/>
                    <w:b/>
                    <w:bCs/>
                    <w:sz w:val="22"/>
                    <w:szCs w:val="22"/>
                  </w:rPr>
                </w:rPrChange>
              </w:rPr>
              <w:t>Figure 2:</w:t>
            </w:r>
            <w:r w:rsidRPr="0057303E">
              <w:rPr>
                <w:rFonts w:ascii="LMRoman12" w:hAnsi="LMRoman12"/>
                <w:sz w:val="22"/>
                <w:szCs w:val="22"/>
                <w:highlight w:val="yellow"/>
                <w:rPrChange w:id="67" w:author="Windows User" w:date="2021-03-05T12:05:00Z">
                  <w:rPr>
                    <w:rFonts w:ascii="LMRoman12" w:hAnsi="LMRoman12"/>
                    <w:sz w:val="22"/>
                    <w:szCs w:val="22"/>
                  </w:rPr>
                </w:rPrChange>
              </w:rPr>
              <w:t xml:space="preserve"> Multi-site: (left) University of Virginia (UVa)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w:t>
            </w:r>
            <w:commentRangeStart w:id="68"/>
            <w:r w:rsidRPr="0057303E">
              <w:rPr>
                <w:rFonts w:ascii="LMRoman12" w:hAnsi="LMRoman12"/>
                <w:sz w:val="22"/>
                <w:szCs w:val="22"/>
                <w:highlight w:val="yellow"/>
                <w:rPrChange w:id="69" w:author="Windows User" w:date="2021-03-05T12:05:00Z">
                  <w:rPr>
                    <w:rFonts w:ascii="LMRoman12" w:hAnsi="LMRoman12"/>
                    <w:sz w:val="22"/>
                    <w:szCs w:val="22"/>
                  </w:rPr>
                </w:rPrChange>
              </w:rPr>
              <w:t>domain</w:t>
            </w:r>
            <w:commentRangeEnd w:id="68"/>
            <w:r w:rsidR="0057303E">
              <w:rPr>
                <w:rStyle w:val="CommentReference"/>
                <w:rFonts w:asciiTheme="minorHAnsi" w:eastAsiaTheme="minorHAnsi" w:hAnsiTheme="minorHAnsi" w:cstheme="minorBidi"/>
              </w:rPr>
              <w:commentReference w:id="68"/>
            </w:r>
            <w:r w:rsidRPr="0057303E">
              <w:rPr>
                <w:rFonts w:ascii="LMRoman12" w:hAnsi="LMRoman12"/>
                <w:sz w:val="22"/>
                <w:szCs w:val="22"/>
                <w:highlight w:val="yellow"/>
                <w:rPrChange w:id="70" w:author="Windows User" w:date="2021-03-05T12:05:00Z">
                  <w:rPr>
                    <w:rFonts w:ascii="LMRoman12" w:hAnsi="LMRoman12"/>
                    <w:sz w:val="22"/>
                    <w:szCs w:val="22"/>
                  </w:rPr>
                </w:rPrChange>
              </w:rPr>
              <w:t>.</w:t>
            </w:r>
            <w:r w:rsidRPr="00607520">
              <w:rPr>
                <w:rFonts w:ascii="LMRoman12" w:hAnsi="LMRoman12"/>
                <w:sz w:val="22"/>
                <w:szCs w:val="22"/>
              </w:rPr>
              <w:t xml:space="preserve"> </w:t>
            </w:r>
          </w:p>
        </w:tc>
      </w:tr>
    </w:tbl>
    <w:p w14:paraId="342CDEF4" w14:textId="77777777" w:rsidR="00607520" w:rsidRPr="00607520" w:rsidRDefault="00607520" w:rsidP="00607520">
      <w:pPr>
        <w:pStyle w:val="BodyText"/>
      </w:pPr>
    </w:p>
    <w:p w14:paraId="704ACB29" w14:textId="12C9E0F7" w:rsidR="00C10657" w:rsidRDefault="00BC1A33" w:rsidP="00E86989">
      <w:pPr>
        <w:pStyle w:val="BodyText"/>
        <w:spacing w:line="360" w:lineRule="auto"/>
        <w:jc w:val="both"/>
      </w:pPr>
      <w:r>
        <w:t xml:space="preserve">To briefly explore these effects further for the purposes of motivating additional experimentation, we provide a summary </w:t>
      </w:r>
      <w:ins w:id="71" w:author="Windows User" w:date="2021-03-05T12:08:00Z">
        <w:r w:rsidR="0044514F">
          <w:t xml:space="preserve">with </w:t>
        </w:r>
      </w:ins>
      <w:r>
        <w:t xml:space="preserve">illustration from a set of image simulations in Figure </w:t>
      </w:r>
      <w:r w:rsidR="00607520">
        <w:t>2</w:t>
      </w:r>
      <w:ins w:id="72" w:author="Windows User" w:date="2021-03-05T12:08:00Z">
        <w:r w:rsidR="0044514F">
          <w:t>,</w:t>
        </w:r>
      </w:ins>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w:t>
      </w:r>
      <w:ins w:id="73" w:author="Windows User" w:date="2021-03-05T12:09:00Z">
        <w:r w:rsidR="0044514F">
          <w:t xml:space="preserve">nd </w:t>
        </w:r>
      </w:ins>
      <w:del w:id="74" w:author="Windows User" w:date="2021-03-05T12:09:00Z">
        <w:r w:rsidDel="0044514F">
          <w:delText xml:space="preserve">nd </w:delText>
        </w:r>
      </w:del>
      <w:r>
        <w:t>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commentRangeStart w:id="75"/>
      <w:r>
        <w:t>.</w:t>
      </w:r>
      <w:ins w:id="76" w:author="Windows User" w:date="2021-03-05T12:33:00Z">
        <w:r w:rsidR="006C2025" w:rsidDel="006C2025">
          <w:rPr>
            <w:rStyle w:val="FootnoteReference"/>
          </w:rPr>
          <w:t xml:space="preserve"> </w:t>
        </w:r>
      </w:ins>
      <w:del w:id="77" w:author="Windows User" w:date="2021-03-05T12:33:00Z">
        <w:r w:rsidDel="006C2025">
          <w:rPr>
            <w:rStyle w:val="FootnoteReference"/>
          </w:rPr>
          <w:footnoteReference w:id="2"/>
        </w:r>
      </w:del>
      <w:commentRangeEnd w:id="75"/>
      <w:r w:rsidR="006C2025">
        <w:rPr>
          <w:rStyle w:val="CommentReference"/>
        </w:rPr>
        <w:commentReference w:id="75"/>
      </w:r>
    </w:p>
    <w:p w14:paraId="4D4E076A" w14:textId="77777777" w:rsidR="00DA15AC" w:rsidRDefault="00DE07F5" w:rsidP="00DE07F5">
      <w:pPr>
        <w:pStyle w:val="BodyText"/>
        <w:spacing w:line="360" w:lineRule="auto"/>
        <w:jc w:val="both"/>
        <w:rPr>
          <w:ins w:id="80" w:author="Windows User" w:date="2021-03-05T14:47:00Z"/>
        </w:rPr>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w:t>
      </w:r>
      <w:r w:rsidRPr="00DE07F5">
        <w:lastRenderedPageBreak/>
        <w:t xml:space="preserve">demonstrated the capacity for advancing such research. Furthermore, as the sample </w:t>
      </w:r>
      <w:r w:rsidRPr="00B914DD">
        <w:t xml:space="preserve">segmentations in Figure </w:t>
      </w:r>
      <w:r w:rsidR="00DB7F95" w:rsidRPr="00B914DD">
        <w:t>3</w:t>
      </w:r>
      <w:r w:rsidRPr="00B914DD">
        <w:t xml:space="preserve"> illustrate, when considered qualitatively, each segmentation</w:t>
      </w:r>
    </w:p>
    <w:p w14:paraId="4AD47A8F" w14:textId="0A7DEC1D" w:rsidR="00DE07F5" w:rsidRPr="00DE07F5" w:rsidRDefault="00DE07F5" w:rsidP="00DE07F5">
      <w:pPr>
        <w:pStyle w:val="BodyText"/>
        <w:spacing w:line="360" w:lineRule="auto"/>
        <w:jc w:val="both"/>
      </w:pPr>
      <w:r w:rsidRPr="00DE07F5">
        <w:t xml:space="preserve"> algorithm appears to produce a reasonable segmentation even though the voxelwis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described above (i.e., linear binning, hierarchical k-means, spatial fuzzy c-means, and GMM-MRF) and the deep learning algorithm ("El Bicho")</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lastRenderedPageBreak/>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81" w:name="materials-and-methods"/>
      <w:r>
        <w:t>Materials and methods</w:t>
      </w:r>
      <w:bookmarkEnd w:id="81"/>
    </w:p>
    <w:p w14:paraId="4E5153F1" w14:textId="77777777" w:rsidR="00C10657" w:rsidRDefault="00BC1A33" w:rsidP="00E86989">
      <w:pPr>
        <w:pStyle w:val="Heading2"/>
        <w:spacing w:line="360" w:lineRule="auto"/>
        <w:jc w:val="both"/>
      </w:pPr>
      <w:bookmarkStart w:id="82" w:name="hyperpolarized-gas-imaging-acquisition"/>
      <w:r>
        <w:t>Hyperpolarized gas imaging acquisition</w:t>
      </w:r>
      <w:bookmarkEnd w:id="82"/>
    </w:p>
    <w:p w14:paraId="210E1999" w14:textId="77777777" w:rsidR="00C10657" w:rsidRDefault="00BC1A33" w:rsidP="00E86989">
      <w:pPr>
        <w:pStyle w:val="Heading3"/>
        <w:spacing w:line="360" w:lineRule="auto"/>
        <w:jc w:val="both"/>
      </w:pPr>
      <w:bookmarkStart w:id="83" w:name="university-of-virginia-cohort"/>
      <w:r>
        <w:t>University of Virginia cohort</w:t>
      </w:r>
      <w:bookmarkEnd w:id="83"/>
    </w:p>
    <w:p w14:paraId="34F8BC47" w14:textId="1BD18551"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w:t>
      </w:r>
      <w:ins w:id="84" w:author="Windows User" w:date="2021-03-05T21:34:00Z">
        <w:r w:rsidR="003163EE" w:rsidRPr="00072E5C">
          <w:t xml:space="preserve">MR </w:t>
        </w:r>
      </w:ins>
      <w:ins w:id="85" w:author="Windows User" w:date="2021-03-05T21:42:00Z">
        <w:r w:rsidR="00072E5C" w:rsidRPr="00072E5C">
          <w:rPr>
            <w:rPrChange w:id="86" w:author="Windows User" w:date="2021-03-05T21:46:00Z">
              <w:rPr>
                <w:highlight w:val="yellow"/>
              </w:rPr>
            </w:rPrChange>
          </w:rPr>
          <w:t>i</w:t>
        </w:r>
      </w:ins>
      <w:del w:id="87" w:author="Windows User" w:date="2021-03-05T21:42:00Z">
        <w:r w:rsidRPr="00072E5C" w:rsidDel="00072E5C">
          <w:delText>I</w:delText>
        </w:r>
      </w:del>
      <w:r w:rsidRPr="00072E5C">
        <w:t xml:space="preserve">maging with hyperpolarized </w:t>
      </w:r>
      <w:ins w:id="88" w:author="Windows User" w:date="2021-03-05T21:36:00Z">
        <w:r w:rsidR="003163EE" w:rsidRPr="00072E5C">
          <w:rPr>
            <w:rPrChange w:id="89" w:author="Windows User" w:date="2021-03-05T21:46:00Z">
              <w:rPr>
                <w:highlight w:val="yellow"/>
              </w:rPr>
            </w:rPrChange>
          </w:rPr>
          <w:t>129X</w:t>
        </w:r>
      </w:ins>
      <w:ins w:id="90" w:author="Windows User" w:date="2021-03-05T21:35:00Z">
        <w:r w:rsidR="003163EE" w:rsidRPr="00072E5C">
          <w:rPr>
            <w:rPrChange w:id="91" w:author="Windows User" w:date="2021-03-05T21:46:00Z">
              <w:rPr>
                <w:highlight w:val="yellow"/>
              </w:rPr>
            </w:rPrChange>
          </w:rPr>
          <w:t xml:space="preserve">e </w:t>
        </w:r>
      </w:ins>
      <w:ins w:id="92" w:author="Windows User" w:date="2021-03-05T21:20:00Z">
        <w:r w:rsidR="00B12D99" w:rsidRPr="00072E5C">
          <w:t>gas</w:t>
        </w:r>
      </w:ins>
      <w:del w:id="93" w:author="Windows User" w:date="2021-03-05T21:20:00Z">
        <w:r w:rsidRPr="00072E5C" w:rsidDel="00B12D99">
          <w:delText>3He</w:delText>
        </w:r>
      </w:del>
      <w:r w:rsidRPr="00072E5C">
        <w:t xml:space="preserve"> was performed under an Institutional Review Board (IRB)</w:t>
      </w:r>
      <w:ins w:id="94" w:author="Windows User" w:date="2021-03-05T21:42:00Z">
        <w:r w:rsidR="00072E5C" w:rsidRPr="00072E5C">
          <w:rPr>
            <w:rPrChange w:id="95" w:author="Windows User" w:date="2021-03-05T21:46:00Z">
              <w:rPr>
                <w:highlight w:val="yellow"/>
              </w:rPr>
            </w:rPrChange>
          </w:rPr>
          <w:t xml:space="preserve"> </w:t>
        </w:r>
      </w:ins>
      <w:del w:id="96" w:author="Windows User" w:date="2021-03-05T21:42:00Z">
        <w:r w:rsidRPr="00072E5C" w:rsidDel="00072E5C">
          <w:delText>-</w:delText>
        </w:r>
      </w:del>
      <w:r w:rsidRPr="00072E5C">
        <w:t xml:space="preserve">approved protocol with written informed consent obtained from each subject. In addition, all imaging was performed under a Food and Drug Administration </w:t>
      </w:r>
      <w:ins w:id="97" w:author="Windows User" w:date="2021-03-05T21:42:00Z">
        <w:r w:rsidR="00072E5C" w:rsidRPr="00072E5C">
          <w:rPr>
            <w:rPrChange w:id="98" w:author="Windows User" w:date="2021-03-05T21:46:00Z">
              <w:rPr>
                <w:highlight w:val="yellow"/>
              </w:rPr>
            </w:rPrChange>
          </w:rPr>
          <w:t xml:space="preserve">(FDA) </w:t>
        </w:r>
      </w:ins>
      <w:r w:rsidRPr="00072E5C">
        <w:t xml:space="preserve">approved physician’s Investigational New Drug </w:t>
      </w:r>
      <w:r w:rsidRPr="00072E5C">
        <w:lastRenderedPageBreak/>
        <w:t xml:space="preserve">application </w:t>
      </w:r>
      <w:del w:id="99" w:author="Windows User" w:date="2021-03-05T21:35:00Z">
        <w:r w:rsidRPr="00072E5C" w:rsidDel="003163EE">
          <w:delText>(IND 57866) for hyperpolarized 3He</w:delText>
        </w:r>
      </w:del>
      <w:r w:rsidRPr="00072E5C">
        <w:t xml:space="preserve">. MRI data were acquired on a 1.5 T whole-body MRI scanner (Siemens </w:t>
      </w:r>
      <w:ins w:id="100" w:author="Windows User" w:date="2021-03-05T21:36:00Z">
        <w:r w:rsidR="003163EE" w:rsidRPr="00072E5C">
          <w:rPr>
            <w:rPrChange w:id="101" w:author="Windows User" w:date="2021-03-05T21:46:00Z">
              <w:rPr>
                <w:highlight w:val="yellow"/>
              </w:rPr>
            </w:rPrChange>
          </w:rPr>
          <w:t>Avanto</w:t>
        </w:r>
      </w:ins>
      <w:del w:id="102" w:author="Windows User" w:date="2021-03-05T21:36:00Z">
        <w:r w:rsidRPr="00072E5C" w:rsidDel="003163EE">
          <w:delText>Sonata</w:delText>
        </w:r>
      </w:del>
      <w:r w:rsidRPr="00072E5C">
        <w:t>, Siemens Medical Solutions, Malvern, PA) with broadband capabilities and a flexible</w:t>
      </w:r>
      <w:ins w:id="103" w:author="Windows User" w:date="2021-03-05T21:36:00Z">
        <w:r w:rsidR="003163EE" w:rsidRPr="00072E5C">
          <w:rPr>
            <w:rPrChange w:id="104" w:author="Windows User" w:date="2021-03-05T21:46:00Z">
              <w:rPr>
                <w:highlight w:val="yellow"/>
              </w:rPr>
            </w:rPrChange>
          </w:rPr>
          <w:t xml:space="preserve"> 129Xe</w:t>
        </w:r>
      </w:ins>
      <w:del w:id="105" w:author="Windows User" w:date="2021-03-05T21:36:00Z">
        <w:r w:rsidRPr="00072E5C" w:rsidDel="003163EE">
          <w:delText xml:space="preserve"> 3He</w:delText>
        </w:r>
      </w:del>
      <w:r w:rsidRPr="00072E5C">
        <w:t xml:space="preserve"> chest radiofrequency coil (</w:t>
      </w:r>
      <w:del w:id="106" w:author="Windows User" w:date="2021-03-05T21:37:00Z">
        <w:r w:rsidRPr="00072E5C" w:rsidDel="003163EE">
          <w:delText xml:space="preserve">RF; IGC Medical Advances, Milwaukee, WI; or </w:delText>
        </w:r>
      </w:del>
      <w:r w:rsidRPr="00072E5C">
        <w:t xml:space="preserve">Clinical MR Solutions, Brookfield, WI). During a </w:t>
      </w:r>
      <w:ins w:id="107" w:author="Windows User" w:date="2021-03-05T21:38:00Z">
        <w:r w:rsidR="00072E5C" w:rsidRPr="00072E5C">
          <w:rPr>
            <w:rPrChange w:id="108" w:author="Windows User" w:date="2021-03-05T21:46:00Z">
              <w:rPr>
                <w:highlight w:val="yellow"/>
              </w:rPr>
            </w:rPrChange>
          </w:rPr>
          <w:t>&lt;</w:t>
        </w:r>
      </w:ins>
      <w:r w:rsidRPr="00072E5C">
        <w:t>10</w:t>
      </w:r>
      <w:del w:id="109" w:author="Windows User" w:date="2021-03-05T21:38:00Z">
        <w:r w:rsidRPr="00072E5C" w:rsidDel="00072E5C">
          <w:delText>–20-</w:delText>
        </w:r>
      </w:del>
      <w:r w:rsidRPr="00072E5C">
        <w:t xml:space="preserve">second breath-hold following the inhalation of </w:t>
      </w:r>
      <m:oMath>
        <m:r>
          <w:rPr>
            <w:rFonts w:ascii="Cambria Math" w:hAnsi="Cambria Math"/>
          </w:rPr>
          <m:t>≈</m:t>
        </m:r>
        <m:r>
          <w:ins w:id="110" w:author="Windows User" w:date="2021-03-05T21:38:00Z">
            <w:rPr>
              <w:rFonts w:ascii="Cambria Math" w:hAnsi="Cambria Math"/>
              <w:rPrChange w:id="111" w:author="Windows User" w:date="2021-03-05T21:46:00Z">
                <w:rPr>
                  <w:rFonts w:ascii="Cambria Math" w:hAnsi="Cambria Math"/>
                  <w:highlight w:val="yellow"/>
                </w:rPr>
              </w:rPrChange>
            </w:rPr>
            <m:t>1000</m:t>
          </w:ins>
        </m:r>
        <m:r>
          <w:del w:id="112" w:author="Windows User" w:date="2021-03-05T21:38:00Z">
            <w:rPr>
              <w:rFonts w:ascii="Cambria Math" w:hAnsi="Cambria Math"/>
            </w:rPr>
            <m:t>300</m:t>
          </w:del>
        </m:r>
      </m:oMath>
      <w:r w:rsidRPr="00072E5C">
        <w:t xml:space="preserve"> mL of hyperpolarized </w:t>
      </w:r>
      <w:ins w:id="113" w:author="Windows User" w:date="2021-03-05T21:38:00Z">
        <w:r w:rsidR="00072E5C" w:rsidRPr="00072E5C">
          <w:rPr>
            <w:rPrChange w:id="114" w:author="Windows User" w:date="2021-03-05T21:46:00Z">
              <w:rPr>
                <w:highlight w:val="yellow"/>
              </w:rPr>
            </w:rPrChange>
          </w:rPr>
          <w:t>129Xe</w:t>
        </w:r>
      </w:ins>
      <w:del w:id="115" w:author="Windows User" w:date="2021-03-05T21:38:00Z">
        <w:r w:rsidRPr="00072E5C" w:rsidDel="00072E5C">
          <w:delText>3He</w:delText>
        </w:r>
      </w:del>
      <w:r w:rsidRPr="00072E5C">
        <w:t xml:space="preserve"> mixed with </w:t>
      </w:r>
      <m:oMath>
        <m:r>
          <w:del w:id="116" w:author="Windows User" w:date="2021-03-05T21:38:00Z">
            <w:rPr>
              <w:rFonts w:ascii="Cambria Math" w:hAnsi="Cambria Math"/>
            </w:rPr>
            <m:t>≈700</m:t>
          </w:del>
        </m:r>
      </m:oMath>
      <w:del w:id="117" w:author="Windows User" w:date="2021-03-05T21:38:00Z">
        <w:r w:rsidRPr="00072E5C" w:rsidDel="00072E5C">
          <w:delText xml:space="preserve"> mL of </w:delText>
        </w:r>
      </w:del>
      <w:r w:rsidRPr="00072E5C">
        <w:t>nitrogen</w:t>
      </w:r>
      <w:ins w:id="118" w:author="Windows User" w:date="2021-03-05T21:39:00Z">
        <w:r w:rsidR="00072E5C" w:rsidRPr="00072E5C">
          <w:rPr>
            <w:rPrChange w:id="119" w:author="Windows User" w:date="2021-03-05T21:46:00Z">
              <w:rPr>
                <w:highlight w:val="yellow"/>
              </w:rPr>
            </w:rPrChange>
          </w:rPr>
          <w:t xml:space="preserve"> up to a volume equal to 1/3 </w:t>
        </w:r>
      </w:ins>
      <w:ins w:id="120" w:author="Windows User" w:date="2021-03-05T21:44:00Z">
        <w:r w:rsidR="00072E5C" w:rsidRPr="00072E5C">
          <w:rPr>
            <w:rPrChange w:id="121" w:author="Windows User" w:date="2021-03-05T21:46:00Z">
              <w:rPr>
                <w:highlight w:val="yellow"/>
              </w:rPr>
            </w:rPrChange>
          </w:rPr>
          <w:t>Forced vital capacity (</w:t>
        </w:r>
      </w:ins>
      <w:ins w:id="122" w:author="Windows User" w:date="2021-03-05T21:39:00Z">
        <w:r w:rsidR="00072E5C" w:rsidRPr="00072E5C">
          <w:rPr>
            <w:rPrChange w:id="123" w:author="Windows User" w:date="2021-03-05T21:46:00Z">
              <w:rPr>
                <w:highlight w:val="yellow"/>
              </w:rPr>
            </w:rPrChange>
          </w:rPr>
          <w:t>FVC</w:t>
        </w:r>
      </w:ins>
      <w:ins w:id="124" w:author="Windows User" w:date="2021-03-05T21:44:00Z">
        <w:r w:rsidR="00072E5C" w:rsidRPr="00072E5C">
          <w:rPr>
            <w:rPrChange w:id="125" w:author="Windows User" w:date="2021-03-05T21:46:00Z">
              <w:rPr>
                <w:highlight w:val="yellow"/>
              </w:rPr>
            </w:rPrChange>
          </w:rPr>
          <w:t>) of the respective subject</w:t>
        </w:r>
      </w:ins>
      <w:r w:rsidRPr="00072E5C">
        <w:t xml:space="preserve">, a set of </w:t>
      </w:r>
      <w:ins w:id="126" w:author="Windows User" w:date="2021-03-05T21:45:00Z">
        <w:r w:rsidR="00072E5C" w:rsidRPr="00072E5C">
          <w:rPr>
            <w:rPrChange w:id="127" w:author="Windows User" w:date="2021-03-05T21:46:00Z">
              <w:rPr>
                <w:highlight w:val="yellow"/>
              </w:rPr>
            </w:rPrChange>
          </w:rPr>
          <w:t>15-17</w:t>
        </w:r>
      </w:ins>
      <w:del w:id="128" w:author="Windows User" w:date="2021-03-05T21:45:00Z">
        <w:r w:rsidRPr="00072E5C" w:rsidDel="00072E5C">
          <w:delText>19–28</w:delText>
        </w:r>
      </w:del>
      <w:r w:rsidRPr="00072E5C">
        <w:t xml:space="preserve"> contiguous </w:t>
      </w:r>
      <w:ins w:id="129" w:author="Windows User" w:date="2021-03-05T21:37:00Z">
        <w:r w:rsidR="003163EE" w:rsidRPr="00072E5C">
          <w:rPr>
            <w:rPrChange w:id="130" w:author="Windows User" w:date="2021-03-05T21:46:00Z">
              <w:rPr>
                <w:highlight w:val="yellow"/>
              </w:rPr>
            </w:rPrChange>
          </w:rPr>
          <w:t>coronal</w:t>
        </w:r>
      </w:ins>
      <w:ins w:id="131" w:author="Windows User" w:date="2021-03-05T21:38:00Z">
        <w:r w:rsidR="003163EE" w:rsidRPr="00072E5C">
          <w:rPr>
            <w:rPrChange w:id="132" w:author="Windows User" w:date="2021-03-05T21:46:00Z">
              <w:rPr>
                <w:highlight w:val="yellow"/>
              </w:rPr>
            </w:rPrChange>
          </w:rPr>
          <w:t xml:space="preserve"> lung</w:t>
        </w:r>
      </w:ins>
      <w:del w:id="133" w:author="Windows User" w:date="2021-03-05T21:37:00Z">
        <w:r w:rsidRPr="00072E5C" w:rsidDel="003163EE">
          <w:delText>axial</w:delText>
        </w:r>
      </w:del>
      <w:r w:rsidRPr="00072E5C">
        <w:t xml:space="preserve"> </w:t>
      </w:r>
      <w:ins w:id="134" w:author="Windows User" w:date="2021-03-05T21:58:00Z">
        <w:r w:rsidR="00207E36">
          <w:t>slices</w:t>
        </w:r>
      </w:ins>
      <w:del w:id="135" w:author="Windows User" w:date="2021-03-05T21:58:00Z">
        <w:r w:rsidRPr="00072E5C" w:rsidDel="00207E36">
          <w:delText>sections</w:delText>
        </w:r>
      </w:del>
      <w:r w:rsidRPr="00072E5C">
        <w:t xml:space="preserve"> were collected</w:t>
      </w:r>
      <w:ins w:id="136" w:author="Windows User" w:date="2021-03-05T21:46:00Z">
        <w:r w:rsidR="00072E5C">
          <w:t xml:space="preserve"> in order to cover the entire lungs</w:t>
        </w:r>
      </w:ins>
      <w:r w:rsidRPr="00072E5C">
        <w:t xml:space="preserve">. </w:t>
      </w:r>
      <w:r w:rsidRPr="00FF7344">
        <w:t xml:space="preserve">Parameters of the </w:t>
      </w:r>
      <w:ins w:id="137" w:author="Windows User" w:date="2021-03-07T11:11:00Z">
        <w:r w:rsidR="000750B0" w:rsidRPr="00FF7344">
          <w:rPr>
            <w:rPrChange w:id="138" w:author="Windows User" w:date="2021-03-07T11:37:00Z">
              <w:rPr>
                <w:highlight w:val="yellow"/>
              </w:rPr>
            </w:rPrChange>
          </w:rPr>
          <w:t xml:space="preserve">Gradient echo </w:t>
        </w:r>
      </w:ins>
      <w:ins w:id="139" w:author="Windows User" w:date="2021-03-07T11:12:00Z">
        <w:r w:rsidR="000750B0" w:rsidRPr="00FF7344">
          <w:rPr>
            <w:rPrChange w:id="140" w:author="Windows User" w:date="2021-03-07T11:37:00Z">
              <w:rPr>
                <w:highlight w:val="yellow"/>
              </w:rPr>
            </w:rPrChange>
          </w:rPr>
          <w:t>(GRE)</w:t>
        </w:r>
      </w:ins>
      <w:del w:id="141" w:author="Windows User" w:date="2021-03-07T11:11:00Z">
        <w:r w:rsidRPr="00FF7344" w:rsidDel="000750B0">
          <w:delText xml:space="preserve">fast low angle shot </w:delText>
        </w:r>
      </w:del>
      <w:r w:rsidRPr="00FF7344">
        <w:t xml:space="preserve">sequence </w:t>
      </w:r>
      <w:ins w:id="142" w:author="Windows User" w:date="2021-03-05T21:54:00Z">
        <w:r w:rsidR="00207E36" w:rsidRPr="00FF7344">
          <w:t xml:space="preserve">with a Spiral k-space sampling </w:t>
        </w:r>
      </w:ins>
      <w:ins w:id="143" w:author="Windows User" w:date="2021-03-05T22:00:00Z">
        <w:r w:rsidR="00062CEA" w:rsidRPr="00FF7344">
          <w:t xml:space="preserve">with 12 interleaves </w:t>
        </w:r>
      </w:ins>
      <w:r w:rsidRPr="00FF7344">
        <w:t xml:space="preserve">for </w:t>
      </w:r>
      <w:ins w:id="144" w:author="Windows User" w:date="2021-03-05T21:45:00Z">
        <w:r w:rsidR="00072E5C" w:rsidRPr="00FF7344">
          <w:rPr>
            <w:rPrChange w:id="145" w:author="Windows User" w:date="2021-03-07T11:37:00Z">
              <w:rPr>
                <w:highlight w:val="yellow"/>
              </w:rPr>
            </w:rPrChange>
          </w:rPr>
          <w:t>129Xe</w:t>
        </w:r>
      </w:ins>
      <w:del w:id="146" w:author="Windows User" w:date="2021-03-05T21:45:00Z">
        <w:r w:rsidRPr="00FF7344" w:rsidDel="00072E5C">
          <w:delText>3He</w:delText>
        </w:r>
      </w:del>
      <w:r w:rsidRPr="00FF7344">
        <w:t xml:space="preserve"> MRI were as follows: repetition time msec / echo time msec, </w:t>
      </w:r>
      <w:ins w:id="147" w:author="Windows User" w:date="2021-03-05T22:00:00Z">
        <w:r w:rsidR="00062CEA" w:rsidRPr="00FF7344">
          <w:rPr>
            <w:rPrChange w:id="148" w:author="Windows User" w:date="2021-03-07T11:37:00Z">
              <w:rPr>
                <w:highlight w:val="yellow"/>
              </w:rPr>
            </w:rPrChange>
          </w:rPr>
          <w:t>7</w:t>
        </w:r>
      </w:ins>
      <w:del w:id="149" w:author="Windows User" w:date="2021-03-05T21:58:00Z">
        <w:r w:rsidRPr="00FF7344" w:rsidDel="00207E36">
          <w:delText>7</w:delText>
        </w:r>
      </w:del>
      <w:r w:rsidRPr="00FF7344">
        <w:t>/</w:t>
      </w:r>
      <w:ins w:id="150" w:author="Windows User" w:date="2021-03-05T21:58:00Z">
        <w:r w:rsidR="00207E36" w:rsidRPr="00FF7344">
          <w:rPr>
            <w:rPrChange w:id="151" w:author="Windows User" w:date="2021-03-07T11:37:00Z">
              <w:rPr>
                <w:highlight w:val="yellow"/>
              </w:rPr>
            </w:rPrChange>
          </w:rPr>
          <w:t>1</w:t>
        </w:r>
      </w:ins>
      <w:del w:id="152" w:author="Windows User" w:date="2021-03-05T21:58:00Z">
        <w:r w:rsidRPr="00FF7344" w:rsidDel="00207E36">
          <w:delText>3</w:delText>
        </w:r>
      </w:del>
      <w:r w:rsidRPr="00FF7344">
        <w:t xml:space="preserve">; flip angle, </w:t>
      </w:r>
      <w:ins w:id="153" w:author="Windows User" w:date="2021-03-05T21:54:00Z">
        <w:r w:rsidR="00207E36" w:rsidRPr="00FF7344">
          <w:rPr>
            <w:rPrChange w:id="154" w:author="Windows User" w:date="2021-03-07T11:37:00Z">
              <w:rPr>
                <w:highlight w:val="yellow"/>
              </w:rPr>
            </w:rPrChange>
          </w:rPr>
          <w:t>2</w:t>
        </w:r>
      </w:ins>
      <w:del w:id="155" w:author="Windows User" w:date="2021-03-05T21:54:00Z">
        <w:r w:rsidRPr="00FF7344" w:rsidDel="00207E36">
          <w:delText>1</w:delText>
        </w:r>
      </w:del>
      <w:r w:rsidRPr="00FF7344">
        <w:t>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FF7344">
        <w:t xml:space="preserve">; </w:t>
      </w:r>
      <w:commentRangeStart w:id="156"/>
      <w:r w:rsidRPr="00FF7344">
        <w:t>matrix</w:t>
      </w:r>
      <w:commentRangeEnd w:id="156"/>
      <w:r w:rsidR="00155362" w:rsidRPr="00FF7344">
        <w:rPr>
          <w:rStyle w:val="CommentReference"/>
        </w:rPr>
        <w:commentReference w:id="156"/>
      </w:r>
      <w:r w:rsidRPr="00FF7344">
        <w:t xml:space="preserve">, </w:t>
      </w:r>
      <w:ins w:id="157" w:author="Windows User" w:date="2021-03-05T21:54:00Z">
        <w:r w:rsidR="00207E36" w:rsidRPr="00FF7344">
          <w:rPr>
            <w:rPrChange w:id="158" w:author="Windows User" w:date="2021-03-07T11:37:00Z">
              <w:rPr>
                <w:highlight w:val="yellow"/>
              </w:rPr>
            </w:rPrChange>
          </w:rPr>
          <w:t>128</w:t>
        </w:r>
      </w:ins>
      <w:del w:id="159" w:author="Windows User" w:date="2021-03-05T21:54:00Z">
        <w:r w:rsidRPr="00FF7344" w:rsidDel="00207E36">
          <w:delText>80</w:delText>
        </w:r>
      </w:del>
      <w:r w:rsidRPr="00FF7344">
        <w:t xml:space="preserve"> </w:t>
      </w:r>
      <m:oMath>
        <m:r>
          <w:rPr>
            <w:rFonts w:ascii="Cambria Math" w:hAnsi="Cambria Math"/>
          </w:rPr>
          <m:t>×</m:t>
        </m:r>
      </m:oMath>
      <w:r w:rsidRPr="00FF7344">
        <w:t xml:space="preserve"> 128</w:t>
      </w:r>
      <w:ins w:id="160" w:author="Windows User" w:date="2021-03-05T21:57:00Z">
        <w:r w:rsidR="00647E55" w:rsidRPr="00FF7344">
          <w:rPr>
            <w:rPrChange w:id="161" w:author="Windows User" w:date="2021-03-07T11:37:00Z">
              <w:rPr>
                <w:highlight w:val="yellow"/>
              </w:rPr>
            </w:rPrChange>
          </w:rPr>
          <w:t xml:space="preserve">: in-plane voxel size, </w:t>
        </w:r>
      </w:ins>
      <w:ins w:id="162" w:author="Windows User" w:date="2021-03-07T11:25:00Z">
        <w:r w:rsidR="002A46DD" w:rsidRPr="00FF7344">
          <w:rPr>
            <w:rPrChange w:id="163" w:author="Windows User" w:date="2021-03-07T11:37:00Z">
              <w:rPr>
                <w:highlight w:val="yellow"/>
              </w:rPr>
            </w:rPrChange>
          </w:rPr>
          <w:t>4</w:t>
        </w:r>
      </w:ins>
      <w:ins w:id="164" w:author="Windows User" w:date="2021-03-05T21:57:00Z">
        <w:r w:rsidR="00647E55" w:rsidRPr="00FF7344">
          <w:rPr>
            <w:rPrChange w:id="165" w:author="Windows User" w:date="2021-03-07T11:37:00Z">
              <w:rPr>
                <w:highlight w:val="yellow"/>
              </w:rPr>
            </w:rPrChange>
          </w:rPr>
          <w:t>x</w:t>
        </w:r>
      </w:ins>
      <w:ins w:id="166" w:author="Windows User" w:date="2021-03-07T11:25:00Z">
        <w:r w:rsidR="002A46DD" w:rsidRPr="00FF7344">
          <w:rPr>
            <w:rPrChange w:id="167" w:author="Windows User" w:date="2021-03-07T11:37:00Z">
              <w:rPr>
                <w:highlight w:val="yellow"/>
              </w:rPr>
            </w:rPrChange>
          </w:rPr>
          <w:t>4</w:t>
        </w:r>
      </w:ins>
      <w:ins w:id="168" w:author="Windows User" w:date="2021-03-05T21:57:00Z">
        <w:r w:rsidR="00207E36" w:rsidRPr="00FF7344">
          <w:rPr>
            <w:rPrChange w:id="169" w:author="Windows User" w:date="2021-03-07T11:37:00Z">
              <w:rPr>
                <w:highlight w:val="yellow"/>
              </w:rPr>
            </w:rPrChange>
          </w:rPr>
          <w:t xml:space="preserve"> mm</w:t>
        </w:r>
      </w:ins>
      <w:del w:id="170" w:author="Windows User" w:date="2021-03-05T21:57:00Z">
        <w:r w:rsidRPr="00FF7344" w:rsidDel="00207E36">
          <w:delText xml:space="preserve">; </w:delText>
        </w:r>
      </w:del>
      <m:oMath>
        <m:r>
          <w:ins w:id="171" w:author="Windows User" w:date="2021-03-05T21:55:00Z">
            <w:rPr>
              <w:rFonts w:ascii="Cambria Math" w:hAnsi="Cambria Math"/>
              <w:rPrChange w:id="172" w:author="Windows User" w:date="2021-03-07T11:37:00Z">
                <w:rPr>
                  <w:rFonts w:ascii="Cambria Math" w:hAnsi="Cambria Math"/>
                  <w:highlight w:val="yellow"/>
                </w:rPr>
              </w:rPrChange>
            </w:rPr>
            <m:t xml:space="preserve"> </m:t>
          </w:ins>
        </m:r>
      </m:oMath>
      <w:del w:id="173" w:author="Windows User" w:date="2021-03-05T21:55:00Z">
        <w:r w:rsidRPr="00FF7344" w:rsidDel="00207E36">
          <w:delText xml:space="preserve">field of view, 26 80 </w:delText>
        </w:r>
        <m:oMath>
          <m:r>
            <w:rPr>
              <w:rFonts w:ascii="Cambria Math" w:hAnsi="Cambria Math"/>
            </w:rPr>
            <m:t>×</m:t>
          </m:r>
        </m:oMath>
        <w:r w:rsidRPr="00FF7344" w:rsidDel="00207E36">
          <w:delText xml:space="preserve"> 42 cm</w:delText>
        </w:r>
      </w:del>
      <w:r w:rsidRPr="00FF7344">
        <w:t xml:space="preserve">; </w:t>
      </w:r>
      <w:del w:id="174" w:author="Windows User" w:date="2021-03-05T21:56:00Z">
        <w:r w:rsidRPr="00FF7344" w:rsidDel="00207E36">
          <w:delText>section</w:delText>
        </w:r>
      </w:del>
      <w:r w:rsidRPr="00FF7344">
        <w:t xml:space="preserve"> </w:t>
      </w:r>
      <w:ins w:id="175" w:author="Windows User" w:date="2021-03-05T21:57:00Z">
        <w:r w:rsidR="00207E36" w:rsidRPr="00FF7344">
          <w:rPr>
            <w:rPrChange w:id="176" w:author="Windows User" w:date="2021-03-07T11:37:00Z">
              <w:rPr>
                <w:highlight w:val="yellow"/>
              </w:rPr>
            </w:rPrChange>
          </w:rPr>
          <w:t xml:space="preserve">slice </w:t>
        </w:r>
      </w:ins>
      <w:r w:rsidRPr="00FF7344">
        <w:t xml:space="preserve">thickness, </w:t>
      </w:r>
      <w:ins w:id="177" w:author="Windows User" w:date="2021-03-07T11:26:00Z">
        <w:r w:rsidR="002A46DD" w:rsidRPr="00FF7344">
          <w:rPr>
            <w:rPrChange w:id="178" w:author="Windows User" w:date="2021-03-07T11:37:00Z">
              <w:rPr>
                <w:highlight w:val="yellow"/>
              </w:rPr>
            </w:rPrChange>
          </w:rPr>
          <w:t>1</w:t>
        </w:r>
      </w:ins>
      <w:ins w:id="179" w:author="Windows User" w:date="2021-03-07T11:13:00Z">
        <w:r w:rsidR="00647E55" w:rsidRPr="00FF7344">
          <w:rPr>
            <w:rPrChange w:id="180" w:author="Windows User" w:date="2021-03-07T11:37:00Z">
              <w:rPr>
                <w:highlight w:val="yellow"/>
              </w:rPr>
            </w:rPrChange>
          </w:rPr>
          <w:t>5</w:t>
        </w:r>
      </w:ins>
      <w:del w:id="181" w:author="Windows User" w:date="2021-03-07T11:13:00Z">
        <w:r w:rsidRPr="00FF7344" w:rsidDel="00647E55">
          <w:delText>1</w:delText>
        </w:r>
      </w:del>
      <w:del w:id="182" w:author="Windows User" w:date="2021-03-05T21:47:00Z">
        <w:r w:rsidRPr="00FF7344" w:rsidDel="00155362">
          <w:delText>0</w:delText>
        </w:r>
      </w:del>
      <w:r w:rsidRPr="00FF7344">
        <w:t xml:space="preserve"> mm; and intersection gap, none. </w:t>
      </w:r>
      <w:r w:rsidRPr="00155362">
        <w:t>The data were deidentified prior to analysis.</w:t>
      </w:r>
    </w:p>
    <w:p w14:paraId="455BC463" w14:textId="6C0B8B48" w:rsidR="00C10657" w:rsidRDefault="00BC1A33" w:rsidP="00E86989">
      <w:pPr>
        <w:pStyle w:val="Heading3"/>
        <w:spacing w:line="360" w:lineRule="auto"/>
        <w:jc w:val="both"/>
      </w:pPr>
      <w:bookmarkStart w:id="183" w:name="he-2019-harvard-dataverse-cohort"/>
      <w:del w:id="184" w:author="Windows User" w:date="2021-03-05T21:48:00Z">
        <w:r w:rsidDel="00486193">
          <w:delText>He</w:delText>
        </w:r>
      </w:del>
      <w:r>
        <w:t xml:space="preserve"> 2019 Harvard Dataverse cohort</w:t>
      </w:r>
      <w:bookmarkEnd w:id="183"/>
    </w:p>
    <w:p w14:paraId="6C89E693" w14:textId="74D497AA" w:rsidR="00C10657" w:rsidRDefault="00BC1A33" w:rsidP="00E86989">
      <w:pPr>
        <w:pStyle w:val="FirstParagraph"/>
        <w:spacing w:line="360" w:lineRule="auto"/>
        <w:jc w:val="both"/>
        <w:rPr>
          <w:ins w:id="185" w:author="Windows User" w:date="2021-03-07T10:27:00Z"/>
        </w:rPr>
      </w:pPr>
      <w:r>
        <w:t xml:space="preserve">In addition to these data acquired at the University of Virginia, we also processed a publicly available lung dataset (35) available at the Harvard Dataverse and detailed in (34). These data comprised the original </w:t>
      </w:r>
      <w:ins w:id="186" w:author="Windows User" w:date="2021-03-05T21:48:00Z">
        <w:r w:rsidR="00486193">
          <w:t>129</w:t>
        </w:r>
      </w:ins>
      <w:r>
        <w:t>Xe</w:t>
      </w:r>
      <w:del w:id="187" w:author="Windows User" w:date="2021-03-05T21:48:00Z">
        <w:r w:rsidDel="00486193">
          <w:delText>129</w:delText>
        </w:r>
      </w:del>
      <w:r>
        <w:t xml:space="preserve">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1ACB3917" w14:textId="77777777" w:rsidR="00200C79" w:rsidRPr="00200C79" w:rsidRDefault="00200C79" w:rsidP="00200C79">
      <w:pPr>
        <w:pStyle w:val="BodyText"/>
        <w:pPrChange w:id="188" w:author="Windows User" w:date="2021-03-07T10:27:00Z">
          <w:pPr>
            <w:pStyle w:val="FirstParagraph"/>
            <w:spacing w:line="360" w:lineRule="auto"/>
            <w:jc w:val="both"/>
          </w:pPr>
        </w:pPrChange>
      </w:pPr>
    </w:p>
    <w:p w14:paraId="015F82BA" w14:textId="5511C841" w:rsidR="00C10657" w:rsidRDefault="00BC1A33" w:rsidP="00E86989">
      <w:pPr>
        <w:pStyle w:val="Heading2"/>
        <w:spacing w:line="360" w:lineRule="auto"/>
        <w:jc w:val="both"/>
      </w:pPr>
      <w:bookmarkStart w:id="189" w:name="algorithmic-implementations"/>
      <w:r w:rsidRPr="00992BCB">
        <w:t>Algorithmic implementations</w:t>
      </w:r>
      <w:bookmarkEnd w:id="189"/>
    </w:p>
    <w:p w14:paraId="4826CDA5" w14:textId="0FBDEE4C" w:rsidR="00C10657" w:rsidRDefault="00BC1A33" w:rsidP="00E86989">
      <w:pPr>
        <w:pStyle w:val="FirstParagraph"/>
        <w:spacing w:line="360" w:lineRule="auto"/>
        <w:jc w:val="both"/>
      </w:pPr>
      <w:r>
        <w:t xml:space="preserve">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t>
      </w:r>
      <w:r>
        <w:lastRenderedPageBreak/>
        <w:t>we have dubbed “El Bicho</w:t>
      </w:r>
      <w:commentRangeStart w:id="190"/>
      <w:r w:rsidRPr="00200C79">
        <w:rPr>
          <w:u w:val="single"/>
          <w:rPrChange w:id="191" w:author="Windows User" w:date="2021-03-07T10:28:00Z">
            <w:rPr/>
          </w:rPrChange>
        </w:rPr>
        <w:t>.”</w:t>
      </w:r>
      <w:r w:rsidRPr="00200C79">
        <w:rPr>
          <w:rStyle w:val="FootnoteReference"/>
          <w:u w:val="single"/>
          <w:rPrChange w:id="192" w:author="Windows User" w:date="2021-03-07T10:28:00Z">
            <w:rPr>
              <w:rStyle w:val="FootnoteReference"/>
            </w:rPr>
          </w:rPrChange>
        </w:rPr>
        <w:footnoteReference w:id="3"/>
      </w:r>
      <w:commentRangeEnd w:id="190"/>
      <w:r w:rsidR="00200C79">
        <w:rPr>
          <w:rStyle w:val="CommentReference"/>
        </w:rPr>
        <w:commentReference w:id="190"/>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t>
      </w:r>
      <w:r w:rsidRPr="00200C79">
        <w:rPr>
          <w:highlight w:val="yellow"/>
          <w:rPrChange w:id="196" w:author="Windows User" w:date="2021-03-07T10:28:00Z">
            <w:rPr/>
          </w:rPrChange>
        </w:rPr>
        <w:t>work</w:t>
      </w:r>
      <w:commentRangeStart w:id="197"/>
      <w:r w:rsidRPr="00200C79">
        <w:rPr>
          <w:highlight w:val="yellow"/>
          <w:rPrChange w:id="198" w:author="Windows User" w:date="2021-03-07T10:28:00Z">
            <w:rPr/>
          </w:rPrChange>
        </w:rPr>
        <w:t>.</w:t>
      </w:r>
      <w:r w:rsidRPr="00200C79">
        <w:rPr>
          <w:rStyle w:val="FootnoteReference"/>
          <w:highlight w:val="yellow"/>
          <w:rPrChange w:id="199" w:author="Windows User" w:date="2021-03-07T10:28:00Z">
            <w:rPr>
              <w:rStyle w:val="FootnoteReference"/>
            </w:rPr>
          </w:rPrChange>
        </w:rPr>
        <w:footnoteReference w:id="4"/>
      </w:r>
      <w:commentRangeEnd w:id="197"/>
      <w:r w:rsidR="00200C79">
        <w:rPr>
          <w:rStyle w:val="CommentReference"/>
        </w:rPr>
        <w:commentReference w:id="197"/>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77777777" w:rsidR="00C10657" w:rsidRDefault="00BC1A33" w:rsidP="00E86989">
      <w:pPr>
        <w:numPr>
          <w:ilvl w:val="0"/>
          <w:numId w:val="4"/>
        </w:numPr>
        <w:spacing w:line="360" w:lineRule="auto"/>
        <w:jc w:val="both"/>
      </w:pPr>
      <w:r>
        <w:t>The imaging data used for the evaluation is available upon request and through a data sharing agreement. All other data, including additional evaluation plots are available, in the previously specified GitHub repository.</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77777777" w:rsidR="00C10657" w:rsidRDefault="00BC1A33" w:rsidP="00E86989">
      <w:pPr>
        <w:numPr>
          <w:ilvl w:val="0"/>
          <w:numId w:val="4"/>
        </w:numPr>
        <w:spacing w:line="360" w:lineRule="auto"/>
        <w:jc w:val="both"/>
      </w:pPr>
      <w:r>
        <w:lastRenderedPageBreak/>
        <w:t xml:space="preserve">One important 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w:t>
      </w:r>
      <w:r w:rsidRPr="00B917F9">
        <w:rPr>
          <w:highlight w:val="yellow"/>
          <w:rPrChange w:id="203" w:author="Windows User" w:date="2021-03-07T10:37:00Z">
            <w:rPr/>
          </w:rPrChange>
        </w:rPr>
        <w:t>appearance</w:t>
      </w:r>
      <w:commentRangeStart w:id="204"/>
      <w:r w:rsidRPr="00B917F9">
        <w:rPr>
          <w:highlight w:val="yellow"/>
          <w:rPrChange w:id="205" w:author="Windows User" w:date="2021-03-07T10:37:00Z">
            <w:rPr/>
          </w:rPrChange>
        </w:rPr>
        <w:t>.</w:t>
      </w:r>
      <w:r w:rsidRPr="00B917F9">
        <w:rPr>
          <w:rStyle w:val="FootnoteReference"/>
          <w:highlight w:val="yellow"/>
          <w:rPrChange w:id="206" w:author="Windows User" w:date="2021-03-07T10:37:00Z">
            <w:rPr>
              <w:rStyle w:val="FootnoteReference"/>
            </w:rPr>
          </w:rPrChange>
        </w:rPr>
        <w:footnoteReference w:id="5"/>
      </w:r>
      <w:commentRangeEnd w:id="204"/>
      <w:r w:rsidR="00B917F9">
        <w:rPr>
          <w:rStyle w:val="CommentReference"/>
        </w:rPr>
        <w:commentReference w:id="204"/>
      </w:r>
      <w:r>
        <w:t xml:space="preserve"> Another practical consideration for N4 preprocessing was due to the parameters of the reference distribution required by the linear binning algorithm. Additional details are provided in the Results section.</w:t>
      </w:r>
    </w:p>
    <w:p w14:paraId="4DD29F63" w14:textId="43D8AE91" w:rsidR="00C10657" w:rsidRDefault="00BC1A33" w:rsidP="00E86989">
      <w:pPr>
        <w:pStyle w:val="Heading2"/>
        <w:spacing w:line="360" w:lineRule="auto"/>
        <w:jc w:val="both"/>
      </w:pPr>
      <w:bookmarkStart w:id="209" w:name="introduction-of-el-bicho"/>
      <w:r>
        <w:t xml:space="preserve">Introduction of </w:t>
      </w:r>
      <w:ins w:id="210" w:author="Windows User" w:date="2021-03-07T09:54:00Z">
        <w:r w:rsidR="00992BCB">
          <w:t>new</w:t>
        </w:r>
      </w:ins>
      <w:ins w:id="211" w:author="Windows User" w:date="2021-03-07T09:56:00Z">
        <w:r w:rsidR="00992BCB">
          <w:t xml:space="preserve"> algorithm:</w:t>
        </w:r>
      </w:ins>
      <w:ins w:id="212" w:author="Windows User" w:date="2021-03-07T09:54:00Z">
        <w:r w:rsidR="00992BCB">
          <w:t xml:space="preserve"> </w:t>
        </w:r>
      </w:ins>
      <w:r>
        <w:t>“El Bicho”</w:t>
      </w:r>
      <w:bookmarkEnd w:id="20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213" w:name="network-training"/>
      <w:r>
        <w:t>Network training</w:t>
      </w:r>
      <w:bookmarkEnd w:id="213"/>
    </w:p>
    <w:p w14:paraId="1AEDDEFD" w14:textId="77777777" w:rsidR="00C10657" w:rsidRDefault="00BC1A33" w:rsidP="00E86989">
      <w:pPr>
        <w:pStyle w:val="FirstParagraph"/>
        <w:spacing w:line="360" w:lineRule="auto"/>
        <w:jc w:val="both"/>
      </w:pPr>
      <w:r>
        <w:t>“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w:lastRenderedPageBreak/>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26"/>
        <w:gridCol w:w="3126"/>
        <w:gridCol w:w="3108"/>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 xml:space="preserve">A total of five random slices per image were selected in the acquisition direction (both axial and coronal) for inclusion within a given batch (batch size = 128 slices). Prior to slice </w:t>
      </w:r>
      <w:r>
        <w:lastRenderedPageBreak/>
        <w:t>extraction, both random noise and randomly-generated, nonlinear intensity warping was added to the 3-D image (see Figure</w:t>
      </w:r>
      <w:r w:rsidR="00BC4479">
        <w:t xml:space="preserve"> 4</w:t>
      </w:r>
      <w:r>
        <w:t>) using ANTsR/ANTsRNet functions (</w:t>
      </w:r>
      <w:r>
        <w:rPr>
          <w:rStyle w:val="VerbatimChar"/>
        </w:rPr>
        <w:t>ANTsR::addNoiseToImage</w:t>
      </w:r>
      <w:r>
        <w:t xml:space="preserve">, and </w:t>
      </w:r>
      <w:r>
        <w:rPr>
          <w:rStyle w:val="VerbatimChar"/>
        </w:rPr>
        <w:t>ANTsRNet::histogramWarpImageIntensities</w:t>
      </w:r>
      <w:r>
        <w:t>) with analogs in ANTsPy/ANTsPyNet .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214" w:name="pipeline-processing"/>
      <w:r>
        <w:t>Pipeline processing</w:t>
      </w:r>
      <w:bookmarkEnd w:id="2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1F54EF6E" w:rsidR="00C10657" w:rsidRDefault="00BC1A33" w:rsidP="00E86989">
      <w:pPr>
        <w:pStyle w:val="FirstParagraph"/>
        <w:spacing w:line="360" w:lineRule="auto"/>
        <w:jc w:val="both"/>
      </w:pPr>
      <w:r>
        <w:t xml:space="preserve">An example R-based code snippet is provided </w:t>
      </w:r>
      <w:ins w:id="215" w:author="Windows User" w:date="2021-03-07T10:05:00Z">
        <w:r w:rsidR="00CA6B0B">
          <w:t>below</w:t>
        </w:r>
      </w:ins>
      <w:ins w:id="216" w:author="Windows User" w:date="2021-03-07T10:08:00Z">
        <w:r w:rsidR="00CA6B0B">
          <w:t xml:space="preserve"> (</w:t>
        </w:r>
      </w:ins>
      <w:del w:id="217" w:author="Windows User" w:date="2021-03-07T10:08:00Z">
        <w:r w:rsidDel="00CA6B0B">
          <w:delText xml:space="preserve">in </w:delText>
        </w:r>
      </w:del>
      <w:r>
        <w:t>Listing</w:t>
      </w:r>
      <w:ins w:id="218" w:author="Windows User" w:date="2021-03-07T10:08:00Z">
        <w:r w:rsidR="00CA6B0B">
          <w:t xml:space="preserve"> 1),</w:t>
        </w:r>
      </w:ins>
      <w:r>
        <w:t xml:space="preserve">  demonstrating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w:t>
      </w:r>
      <w:r>
        <w:lastRenderedPageBreak/>
        <w:t>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library( ANTsR )</w:t>
            </w:r>
          </w:p>
          <w:p w14:paraId="6FD5ED8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library( ANTsRNet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protonImage &lt;- antsImageRead( "proton.nii.gz" )</w:t>
            </w:r>
          </w:p>
          <w:p w14:paraId="392D5BB4"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ventilationImage &lt;- antsImageRead( "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lungMask &lt;- lungExtraction( protonImage,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seg &lt;- elBicho( ventilationImage, lungMask,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segmentationImage, "segmentation.nii.gz" )</w:t>
            </w:r>
          </w:p>
          <w:p w14:paraId="6E67D9B9"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1]], "probability1.nii.gz" )</w:t>
            </w:r>
          </w:p>
          <w:p w14:paraId="211887D1"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2]], "probability2.nii.gz" )</w:t>
            </w:r>
          </w:p>
          <w:p w14:paraId="451F2F46"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3]], "probability3.nii.gz" )</w:t>
            </w:r>
          </w:p>
          <w:p w14:paraId="0878EABD" w14:textId="15965957" w:rsidR="00D52C7B" w:rsidRDefault="00D52C7B" w:rsidP="00D52C7B">
            <w:pPr>
              <w:pStyle w:val="BodyText"/>
              <w:spacing w:before="0" w:after="0"/>
            </w:pPr>
            <w:r w:rsidRPr="00D52C7B">
              <w:rPr>
                <w:rFonts w:ascii="Monaco" w:hAnsi="Monaco"/>
                <w:sz w:val="18"/>
                <w:szCs w:val="18"/>
              </w:rPr>
              <w:t>antsImageWrite( seg$probabilityImages[[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r w:rsidRPr="00D52C7B">
              <w:rPr>
                <w:rFonts w:asciiTheme="minorHAnsi" w:hAnsiTheme="minorHAnsi"/>
                <w:sz w:val="22"/>
                <w:szCs w:val="22"/>
              </w:rPr>
              <w:t xml:space="preserve">ANTsR/ANTsRNet command calls for processing a single ventilation image using El Bicho. </w:t>
            </w:r>
          </w:p>
        </w:tc>
      </w:tr>
    </w:tbl>
    <w:p w14:paraId="576007F8" w14:textId="77777777" w:rsidR="00C10657" w:rsidRDefault="00BC1A33" w:rsidP="00E86989">
      <w:pPr>
        <w:pStyle w:val="Heading1"/>
        <w:spacing w:line="360" w:lineRule="auto"/>
        <w:jc w:val="both"/>
      </w:pPr>
      <w:bookmarkStart w:id="219" w:name="results"/>
      <w:r>
        <w:t>Results</w:t>
      </w:r>
      <w:bookmarkEnd w:id="219"/>
    </w:p>
    <w:p w14:paraId="1A1E8DE3" w14:textId="78C94F77" w:rsidR="00C10657" w:rsidRDefault="00BC1A33" w:rsidP="00E86989">
      <w:pPr>
        <w:pStyle w:val="FirstParagraph"/>
        <w:spacing w:line="360" w:lineRule="auto"/>
        <w:jc w:val="both"/>
      </w:pPr>
      <w:r>
        <w:t>We perform</w:t>
      </w:r>
      <w:ins w:id="220" w:author="Windows User" w:date="2021-03-07T10:08:00Z">
        <w:r w:rsidR="00CA6B0B">
          <w:t>ed</w:t>
        </w:r>
      </w:ins>
      <w:r>
        <w:t xml:space="preserve"> several comparative evaluations to probe the previously mentioned algorithmic issues</w:t>
      </w:r>
      <w:ins w:id="221" w:author="Windows User" w:date="2021-03-07T10:08:00Z">
        <w:r w:rsidR="00CA6B0B">
          <w:t>,</w:t>
        </w:r>
      </w:ins>
      <w:r>
        <w:t xml:space="preserve">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1534522" w:rsidR="00C10657" w:rsidRDefault="00BC1A33" w:rsidP="00E86989">
      <w:pPr>
        <w:pStyle w:val="BodyText"/>
        <w:spacing w:line="360" w:lineRule="auto"/>
        <w:jc w:val="both"/>
      </w:pPr>
      <w:r>
        <w:t xml:space="preserve">As we mentioned in the Introduction, all the algorithms have demonstrated research </w:t>
      </w:r>
      <w:ins w:id="222" w:author="Windows User" w:date="2021-03-07T10:09:00Z">
        <w:r w:rsidR="00CA6B0B">
          <w:t xml:space="preserve">utility </w:t>
        </w:r>
      </w:ins>
      <w:del w:id="223" w:author="Windows User" w:date="2021-03-07T10:10:00Z">
        <w:r w:rsidDel="00CA6B0B">
          <w:delText>(</w:delText>
        </w:r>
      </w:del>
      <w:r>
        <w:t>and potential clinical</w:t>
      </w:r>
      <w:del w:id="224" w:author="Windows User" w:date="2021-03-07T10:10:00Z">
        <w:r w:rsidDel="00CA6B0B">
          <w:delText>)</w:delText>
        </w:r>
      </w:del>
      <w:r>
        <w:t xml:space="preserve">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w:t>
      </w:r>
      <w:r>
        <w:lastRenderedPageBreak/>
        <w:t>is important to recognize that this evaluation is extremely limited as the underlying data are gross measures which do not provide accuracy estimates on the level of the algorithmic output (i.e., voxelwise segmentation).</w:t>
      </w:r>
    </w:p>
    <w:p w14:paraId="2ED06F0F" w14:textId="4650ABCA"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w:t>
      </w:r>
      <w:ins w:id="225" w:author="Windows User" w:date="2021-03-07T10:12:00Z">
        <w:r w:rsidR="00CA6B0B">
          <w:t>d</w:t>
        </w:r>
      </w:ins>
      <w:r>
        <w:t xml:space="preserve"> the trained El Bicho model in exploring additional aspects of measurement variance based on simulating both MR noise and intensity nonlinearities.</w:t>
      </w:r>
    </w:p>
    <w:p w14:paraId="0D415B6F" w14:textId="1CB98B28" w:rsidR="00C10657" w:rsidRDefault="00BC1A33" w:rsidP="00E86989">
      <w:pPr>
        <w:pStyle w:val="BodyText"/>
        <w:spacing w:line="360" w:lineRule="auto"/>
        <w:jc w:val="both"/>
      </w:pPr>
      <w:r>
        <w:t>So, in summary, we perform the following evaluations/experimen</w:t>
      </w:r>
      <w:r w:rsidRPr="00D4295B">
        <w:rPr>
          <w:highlight w:val="yellow"/>
          <w:rPrChange w:id="226" w:author="Windows User" w:date="2021-03-07T10:13:00Z">
            <w:rPr/>
          </w:rPrChange>
        </w:rPr>
        <w:t>ts</w:t>
      </w:r>
      <w:commentRangeStart w:id="227"/>
      <w:r w:rsidRPr="00D4295B">
        <w:rPr>
          <w:highlight w:val="yellow"/>
          <w:rPrChange w:id="228" w:author="Windows User" w:date="2021-03-07T10:13:00Z">
            <w:rPr/>
          </w:rPrChange>
        </w:rPr>
        <w:t>:</w:t>
      </w:r>
      <w:r w:rsidRPr="00D4295B">
        <w:rPr>
          <w:rStyle w:val="FootnoteReference"/>
          <w:highlight w:val="yellow"/>
          <w:rPrChange w:id="229" w:author="Windows User" w:date="2021-03-07T10:13:00Z">
            <w:rPr>
              <w:rStyle w:val="FootnoteReference"/>
            </w:rPr>
          </w:rPrChange>
        </w:rPr>
        <w:footnoteReference w:id="6"/>
      </w:r>
      <w:commentRangeEnd w:id="227"/>
      <w:r w:rsidR="00D4295B">
        <w:rPr>
          <w:rStyle w:val="CommentReference"/>
        </w:rPr>
        <w:commentReference w:id="227"/>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234" w:name="diagnostic-prediction"/>
      <w:r>
        <w:lastRenderedPageBreak/>
        <w:t>Diagnostic prediction</w:t>
      </w:r>
      <w:bookmarkEnd w:id="2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8BE9174" w:rsidR="00C10657" w:rsidRDefault="00BC1A33" w:rsidP="00E86989">
      <w:pPr>
        <w:pStyle w:val="FirstParagraph"/>
        <w:spacing w:line="360" w:lineRule="auto"/>
        <w:jc w:val="both"/>
      </w:pPr>
      <w:r>
        <w:t>Due to the absence of ground-truth</w:t>
      </w:r>
      <w:del w:id="235" w:author="Windows User" w:date="2021-03-07T10:15:00Z">
        <w:r w:rsidDel="00D4295B">
          <w:delText xml:space="preserve"> but the availability</w:delText>
        </w:r>
      </w:del>
      <w:r>
        <w:t>, we adopt</w:t>
      </w:r>
      <w:ins w:id="236" w:author="Windows User" w:date="2021-03-07T10:15:00Z">
        <w:r w:rsidR="00D4295B">
          <w:t>ed</w:t>
        </w:r>
      </w:ins>
      <w:r>
        <w:t xml:space="preserve">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w:t>
      </w:r>
      <w:ins w:id="237" w:author="Windows User" w:date="2021-03-07T10:15:00Z">
        <w:r w:rsidR="00D4295B">
          <w:t>ied</w:t>
        </w:r>
      </w:ins>
      <w:del w:id="238" w:author="Windows User" w:date="2021-03-07T10:15:00Z">
        <w:r w:rsidDel="00D4295B">
          <w:delText>y</w:delText>
        </w:r>
      </w:del>
      <w:r>
        <w:t xml:space="preserve">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volume. We used a training/testing split of 80/20. Due to the small number of subjects, we combined the young and old healthy data into a single category. 100 permutations were used where training/testing data were randomly assigned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2201"/>
        <w:gridCol w:w="2210"/>
        <w:gridCol w:w="2221"/>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r w:rsidRPr="00393B26">
              <w:rPr>
                <w:b/>
                <w:bCs/>
              </w:rPr>
              <w:t>Hier.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El Bicho</w:t>
            </w:r>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D4295B">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2B4BB372" w:rsidR="00C10657" w:rsidRDefault="00BC1A33" w:rsidP="00E86989">
      <w:pPr>
        <w:pStyle w:val="BodyText"/>
        <w:spacing w:line="360" w:lineRule="auto"/>
        <w:jc w:val="both"/>
        <w:rPr>
          <w:ins w:id="239" w:author="Windows User" w:date="2021-03-07T10:26:00Z"/>
        </w:rPr>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122FF0C9" w14:textId="77777777" w:rsidR="00200C79" w:rsidRDefault="00200C79" w:rsidP="00E86989">
      <w:pPr>
        <w:pStyle w:val="BodyText"/>
        <w:spacing w:line="360" w:lineRule="auto"/>
        <w:jc w:val="both"/>
      </w:pPr>
    </w:p>
    <w:p w14:paraId="2858F4A8" w14:textId="77777777" w:rsidR="00C10657" w:rsidRDefault="00BC1A33" w:rsidP="00E86989">
      <w:pPr>
        <w:pStyle w:val="Heading2"/>
        <w:spacing w:line="360" w:lineRule="auto"/>
        <w:jc w:val="both"/>
      </w:pPr>
      <w:bookmarkStart w:id="240" w:name="t1-weighted-brain-segmentation-analogy"/>
      <w:r>
        <w:t>T1-weighted brain segmentation analogy</w:t>
      </w:r>
      <w:bookmarkEnd w:id="240"/>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t xml:space="preserve">development, including T1-weighted brain MRI tissue segmentation. The depth of this development can be gauged simply by the number of technical reviews (e.g., (56–58)) and </w:t>
      </w:r>
      <w:r>
        <w:lastRenderedPageBreak/>
        <w:t>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3EB1057B" w:rsidR="00C10657" w:rsidRDefault="00BC1A33" w:rsidP="00E86989">
      <w:pPr>
        <w:pStyle w:val="BodyText"/>
        <w:spacing w:line="360" w:lineRule="auto"/>
        <w:jc w:val="both"/>
        <w:rPr>
          <w:ins w:id="241" w:author="Windows User" w:date="2021-03-07T10:25:00Z"/>
        </w:rPr>
      </w:pPr>
      <w:r>
        <w:t>In the style of linear binning, we randomly selected ten structurally healthy controls from the publicly available SRPB data set (61) comprising over 1600 participants from 12 sites. After intensity truncation at the 0.99 quantile, we normalize</w:t>
      </w:r>
      <w:ins w:id="242" w:author="Windows User" w:date="2021-03-07T10:22:00Z">
        <w:r w:rsidR="00D4295B">
          <w:t>d</w:t>
        </w:r>
      </w:ins>
      <w:r>
        <w:t xml:space="preserv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82C2630" w14:textId="77777777" w:rsidR="00200C79" w:rsidRDefault="00200C79" w:rsidP="00E86989">
      <w:pPr>
        <w:pStyle w:val="BodyText"/>
        <w:spacing w:line="360" w:lineRule="auto"/>
        <w:jc w:val="both"/>
      </w:pPr>
    </w:p>
    <w:p w14:paraId="2FA348BD" w14:textId="77777777" w:rsidR="00C10657" w:rsidRDefault="00BC1A33" w:rsidP="00E86989">
      <w:pPr>
        <w:pStyle w:val="Heading2"/>
        <w:spacing w:line="360" w:lineRule="auto"/>
        <w:jc w:val="both"/>
      </w:pPr>
      <w:bookmarkStart w:id="243" w:name="effect-of-reference-image-set-selection"/>
      <w:r w:rsidRPr="00B917F9">
        <w:t>Effect of reference image set selection</w:t>
      </w:r>
      <w:bookmarkEnd w:id="243"/>
    </w:p>
    <w:p w14:paraId="262A3675" w14:textId="68EE3193"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histogram shift. Using the original set of 10 young healthy data with no N4 preprocessing, we created a </w:t>
      </w:r>
      <w:r>
        <w:lastRenderedPageBreak/>
        <w:t xml:space="preserve">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del w:id="244" w:author="Windows User" w:date="2021-03-07T10:41:00Z">
        <w:r w:rsidR="00DF33F2" w:rsidDel="00B917F9">
          <w:delText xml:space="preserve">cf </w:delText>
        </w:r>
      </w:del>
      <w:r w:rsidR="00DF33F2">
        <w:t>Figure 8</w:t>
      </w:r>
      <w:r>
        <w:t xml:space="preserve">)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w:t>
      </w:r>
      <w:del w:id="245" w:author="Windows User" w:date="2021-03-07T10:42:00Z">
        <w:r w:rsidDel="00B917F9">
          <w:delText xml:space="preserve">He </w:delText>
        </w:r>
      </w:del>
      <w:r>
        <w:t xml:space="preserve">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680"/>
        <w:gridCol w:w="4680"/>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2A58D773"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w:t>
      </w:r>
      <w:r>
        <w:lastRenderedPageBreak/>
        <w:t xml:space="preserve">deviation values. As expected, there is </w:t>
      </w:r>
      <w:r w:rsidR="0033616C">
        <w:t>significant</w:t>
      </w:r>
      <w:r>
        <w:t xml:space="preserve"> variation for both mean and standard deviation values (see top portion of Figure </w:t>
      </w:r>
      <w:r w:rsidR="00BC4479">
        <w:t>9</w:t>
      </w:r>
      <w:r>
        <w:t>) which are used to derive the cluster threshold values. This directly impacts output measurements such as ventilation defect percentage. For the reference sets comprising eight or nine images, we compute</w:t>
      </w:r>
      <w:ins w:id="246" w:author="Windows User" w:date="2021-03-07T10:44:00Z">
        <w:r w:rsidR="00C14C4D">
          <w:t>d</w:t>
        </w:r>
      </w:ins>
      <w:r>
        <w:t xml:space="preserve"> the corresponding linear binning segmentation and estimate</w:t>
      </w:r>
      <w:ins w:id="247" w:author="Windows User" w:date="2021-03-07T10:44:00Z">
        <w:r w:rsidR="00C14C4D">
          <w:t>d</w:t>
        </w:r>
      </w:ins>
      <w:r>
        <w:t xml:space="preserve"> the volumetric percentage for each cluster. Then, for each subject, we compute</w:t>
      </w:r>
      <w:ins w:id="248" w:author="Windows User" w:date="2021-03-07T10:45:00Z">
        <w:r w:rsidR="00C14C4D">
          <w:t>d</w:t>
        </w:r>
      </w:ins>
      <w:r>
        <w:t xml:space="preserve"> the min/max range for these values and plot</w:t>
      </w:r>
      <w:ins w:id="249" w:author="Windows User" w:date="2021-03-07T10:45:00Z">
        <w:r w:rsidR="00C14C4D">
          <w:t>ed</w:t>
        </w:r>
      </w:ins>
      <w:r>
        <w:t xml:space="preserve">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2B095BE4" w:rsidR="00244046" w:rsidRPr="00244046" w:rsidRDefault="00244046" w:rsidP="00244046">
            <w:pPr>
              <w:pStyle w:val="NormalWeb"/>
              <w:jc w:val="both"/>
              <w:rPr>
                <w:rFonts w:asciiTheme="minorHAnsi" w:hAnsiTheme="minorHAnsi"/>
                <w:sz w:val="22"/>
                <w:szCs w:val="22"/>
              </w:rPr>
            </w:pPr>
            <w:r w:rsidRPr="00C14C4D">
              <w:rPr>
                <w:rFonts w:asciiTheme="minorHAnsi" w:hAnsiTheme="minorHAnsi"/>
                <w:b/>
                <w:bCs/>
                <w:sz w:val="22"/>
                <w:szCs w:val="22"/>
                <w:highlight w:val="yellow"/>
                <w:rPrChange w:id="250" w:author="Windows User" w:date="2021-03-07T10:45:00Z">
                  <w:rPr>
                    <w:rFonts w:asciiTheme="minorHAnsi" w:hAnsiTheme="minorHAnsi"/>
                    <w:b/>
                    <w:bCs/>
                    <w:sz w:val="22"/>
                    <w:szCs w:val="22"/>
                  </w:rPr>
                </w:rPrChange>
              </w:rPr>
              <w:t xml:space="preserve">Figure </w:t>
            </w:r>
            <w:commentRangeStart w:id="251"/>
            <w:r w:rsidR="002F4CF7" w:rsidRPr="00C14C4D">
              <w:rPr>
                <w:rFonts w:asciiTheme="minorHAnsi" w:hAnsiTheme="minorHAnsi"/>
                <w:b/>
                <w:bCs/>
                <w:sz w:val="22"/>
                <w:szCs w:val="22"/>
                <w:highlight w:val="yellow"/>
                <w:rPrChange w:id="252" w:author="Windows User" w:date="2021-03-07T10:45:00Z">
                  <w:rPr>
                    <w:rFonts w:asciiTheme="minorHAnsi" w:hAnsiTheme="minorHAnsi"/>
                    <w:b/>
                    <w:bCs/>
                    <w:sz w:val="22"/>
                    <w:szCs w:val="22"/>
                  </w:rPr>
                </w:rPrChange>
              </w:rPr>
              <w:t>9</w:t>
            </w:r>
            <w:commentRangeEnd w:id="251"/>
            <w:r w:rsidR="00C14C4D">
              <w:rPr>
                <w:rStyle w:val="CommentReference"/>
                <w:rFonts w:asciiTheme="minorHAnsi" w:eastAsiaTheme="minorHAnsi" w:hAnsiTheme="minorHAnsi" w:cstheme="minorBidi"/>
              </w:rPr>
              <w:commentReference w:id="251"/>
            </w:r>
            <w:r w:rsidRPr="00C14C4D">
              <w:rPr>
                <w:rFonts w:asciiTheme="minorHAnsi" w:hAnsiTheme="minorHAnsi"/>
                <w:b/>
                <w:bCs/>
                <w:sz w:val="22"/>
                <w:szCs w:val="22"/>
                <w:highlight w:val="yellow"/>
                <w:rPrChange w:id="253" w:author="Windows User" w:date="2021-03-07T10:45:00Z">
                  <w:rPr>
                    <w:rFonts w:asciiTheme="minorHAnsi" w:hAnsiTheme="minorHAnsi"/>
                    <w:b/>
                    <w:bCs/>
                    <w:sz w:val="22"/>
                    <w:szCs w:val="22"/>
                  </w:rPr>
                </w:rPrChange>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w:t>
            </w:r>
            <w:r w:rsidRPr="00244046">
              <w:rPr>
                <w:rFonts w:asciiTheme="minorHAnsi" w:hAnsiTheme="minorHAnsi"/>
                <w:sz w:val="22"/>
                <w:szCs w:val="22"/>
              </w:rPr>
              <w:lastRenderedPageBreak/>
              <w:t>plotted as the maximum range per subject as a percentage of total lung volume. We limit</w:t>
            </w:r>
            <w:ins w:id="254" w:author="Windows User" w:date="2021-03-07T10:47:00Z">
              <w:r w:rsidR="00C14C4D">
                <w:rPr>
                  <w:rFonts w:asciiTheme="minorHAnsi" w:hAnsiTheme="minorHAnsi"/>
                  <w:sz w:val="22"/>
                  <w:szCs w:val="22"/>
                </w:rPr>
                <w:t>ed</w:t>
              </w:r>
            </w:ins>
            <w:r w:rsidRPr="00244046">
              <w:rPr>
                <w:rFonts w:asciiTheme="minorHAnsi" w:hAnsiTheme="minorHAnsi"/>
                <w:sz w:val="22"/>
                <w:szCs w:val="22"/>
              </w:rPr>
              <w:t xml:space="preserve">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255" w:name="effects-of-mr-based-simulated-image-dist"/>
      <w:r>
        <w:t>Effects of MR-based simulated image distortions</w:t>
      </w:r>
      <w:bookmarkEnd w:id="255"/>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w:t>
            </w:r>
            <w:r w:rsidRPr="00244046">
              <w:rPr>
                <w:rFonts w:asciiTheme="minorHAnsi" w:hAnsiTheme="minorHAnsi"/>
                <w:sz w:val="22"/>
                <w:szCs w:val="22"/>
              </w:rPr>
              <w:lastRenderedPageBreak/>
              <w:t xml:space="preserve">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223F9A1C" w:rsidR="00C10657" w:rsidRDefault="00BC1A33" w:rsidP="00E86989">
      <w:pPr>
        <w:pStyle w:val="BodyText"/>
        <w:spacing w:line="360" w:lineRule="auto"/>
        <w:jc w:val="both"/>
      </w:pPr>
      <w:r>
        <w:t>Ten simulated images for each of the subjects of both the University of Virginia and</w:t>
      </w:r>
      <w:del w:id="256" w:author="Windows User" w:date="2021-03-07T10:48:00Z">
        <w:r w:rsidDel="00C14C4D">
          <w:delText xml:space="preserve"> He</w:delText>
        </w:r>
      </w:del>
      <w:r>
        <w:t xml:space="preserve"> 2019 Harvard Dataverse cohort were generated for each of the three categories of randomly generated artefacts: noise, nonlinearities, and combined noise and intensity nonlinearites. The original image</w:t>
      </w:r>
      <w:ins w:id="257" w:author="Windows User" w:date="2021-03-07T10:52:00Z">
        <w:r w:rsidR="00C14C4D">
          <w:t>s</w:t>
        </w:r>
      </w:ins>
      <w:r>
        <w:t xml:space="preserv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w:t>
            </w:r>
            <w:del w:id="258" w:author="Windows User" w:date="2021-03-07T10:53:00Z">
              <w:r w:rsidRPr="0033616C" w:rsidDel="00C14C4D">
                <w:rPr>
                  <w:rFonts w:asciiTheme="minorHAnsi" w:hAnsiTheme="minorHAnsi"/>
                  <w:sz w:val="22"/>
                  <w:szCs w:val="22"/>
                </w:rPr>
                <w:delText>He</w:delText>
              </w:r>
            </w:del>
            <w:r w:rsidRPr="0033616C">
              <w:rPr>
                <w:rFonts w:asciiTheme="minorHAnsi" w:hAnsiTheme="minorHAnsi"/>
                <w:sz w:val="22"/>
                <w:szCs w:val="22"/>
              </w:rPr>
              <w:t xml:space="preserve"> 2019 Harvard Datavers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259" w:name="discussion"/>
      <w:r>
        <w:t>Discussion</w:t>
      </w:r>
      <w:bookmarkEnd w:id="259"/>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w:t>
      </w:r>
      <w:del w:id="260" w:author="Windows User" w:date="2021-03-07T10:55:00Z">
        <w:r w:rsidDel="00020F97">
          <w:delText>es</w:delText>
        </w:r>
      </w:del>
      <w:r>
        <w:t xml:space="preserve">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6B39B852"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w:t>
      </w:r>
      <w:ins w:id="261" w:author="Windows User" w:date="2021-03-07T10:56:00Z">
        <w:r w:rsidR="00020F97">
          <w:t>,</w:t>
        </w:r>
      </w:ins>
      <w:r>
        <w:t xml:space="preserve">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del w:id="262" w:author="Windows User" w:date="2021-03-07T10:57:00Z">
        <w:r w:rsidDel="00020F97">
          <w:delText xml:space="preserve"> </w:delText>
        </w:r>
      </w:del>
      <w:r w:rsidR="00D359E0">
        <w:t xml:space="preserve">10 and 11 </w:t>
      </w:r>
      <w:r>
        <w:t>where the histogram-based algorithms, overall, performed worse than El Bicho. As a CNN, El Bicho optimizes the governing network weights over image features as opposed to strictly relative intensities. This work should motivate additional exploration fo</w:t>
      </w:r>
      <w:bookmarkStart w:id="263" w:name="_GoBack"/>
      <w:bookmarkEnd w:id="263"/>
      <w:r>
        <w:t>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w:t>
      </w:r>
      <w:r>
        <w:lastRenderedPageBreak/>
        <w:t>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264" w:name="references"/>
      <w:r>
        <w:br w:type="page"/>
      </w:r>
    </w:p>
    <w:p w14:paraId="729DB187" w14:textId="0223024D" w:rsidR="00C10657" w:rsidRDefault="00BC1A33" w:rsidP="00E86989">
      <w:pPr>
        <w:pStyle w:val="Heading1"/>
        <w:spacing w:line="360" w:lineRule="auto"/>
        <w:jc w:val="both"/>
      </w:pPr>
      <w:r>
        <w:lastRenderedPageBreak/>
        <w:t>References</w:t>
      </w:r>
      <w:bookmarkEnd w:id="264"/>
    </w:p>
    <w:p w14:paraId="26B07298" w14:textId="77777777" w:rsidR="00C10657" w:rsidRDefault="00BC1A33" w:rsidP="00E86989">
      <w:pPr>
        <w:pStyle w:val="Bibliography"/>
        <w:spacing w:line="360" w:lineRule="auto"/>
        <w:jc w:val="both"/>
      </w:pPr>
      <w:bookmarkStart w:id="265" w:name="ref-Lange:1999aa"/>
      <w:bookmarkStart w:id="266"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67" w:name="ref-Altes:2001aa"/>
      <w:bookmarkEnd w:id="265"/>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68" w:name="ref-Samee:2003aa"/>
      <w:bookmarkEnd w:id="267"/>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69" w:name="ref-Woodhouse:2005aa"/>
      <w:bookmarkEnd w:id="268"/>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70" w:name="ref-Shammi:2021aa"/>
      <w:bookmarkEnd w:id="269"/>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71" w:name="ref-He:2016aa"/>
      <w:bookmarkEnd w:id="270"/>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72" w:name="ref-He:2020aa"/>
      <w:bookmarkEnd w:id="271"/>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3" w:name="ref-Kirby:2012aa"/>
      <w:bookmarkEnd w:id="272"/>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74" w:name="ref-Kirby:2012ab"/>
      <w:bookmarkEnd w:id="273"/>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75" w:name="ref-Zha:2016aa"/>
      <w:bookmarkEnd w:id="274"/>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276" w:name="ref-Ray:2003aa"/>
      <w:bookmarkEnd w:id="275"/>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277" w:name="ref-Hughes:2018aa"/>
      <w:bookmarkEnd w:id="276"/>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278" w:name="ref-Tustison:2011aa"/>
      <w:bookmarkEnd w:id="277"/>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279" w:name="ref-Thomen:2015aa"/>
      <w:bookmarkEnd w:id="278"/>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280" w:name="ref-Gudbjartsson:1995aa"/>
      <w:bookmarkEnd w:id="279"/>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281" w:name="ref-Andersen:1996aa"/>
      <w:bookmarkEnd w:id="280"/>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282" w:name="ref-Sled:1998aa"/>
      <w:bookmarkEnd w:id="281"/>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283" w:name="ref-Nyul:1999aa"/>
      <w:bookmarkEnd w:id="282"/>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284" w:name="ref-Wendt:1994aa"/>
      <w:bookmarkEnd w:id="283"/>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285" w:name="ref-Nyul:2000aa"/>
      <w:bookmarkEnd w:id="284"/>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286" w:name="ref-Collewet:2004aa"/>
      <w:bookmarkEnd w:id="285"/>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287" w:name="ref-De-Nunzio:2015aa"/>
      <w:bookmarkEnd w:id="286"/>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288" w:name="ref-Zhang:2001aa"/>
      <w:bookmarkEnd w:id="287"/>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289" w:name="ref-Ashburner:2005aa"/>
      <w:bookmarkEnd w:id="288"/>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290" w:name="ref-Avants:2011aa"/>
      <w:bookmarkEnd w:id="289"/>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291" w:name="ref-Cooley:2010aa"/>
      <w:bookmarkEnd w:id="290"/>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292" w:name="ref-Hartigan:1979aa"/>
      <w:bookmarkEnd w:id="291"/>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293" w:name="ref-Bezdek:1981aa"/>
      <w:bookmarkEnd w:id="292"/>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294" w:name="ref-Chuang:2006aa"/>
      <w:bookmarkEnd w:id="293"/>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295" w:name="ref-Vannier:1985aa"/>
      <w:bookmarkEnd w:id="294"/>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296" w:name="ref-Besag:1986aa"/>
      <w:bookmarkEnd w:id="295"/>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297" w:name="ref-Dempster:1977aa"/>
      <w:bookmarkEnd w:id="296"/>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298" w:name="ref-Tustison:2010ac"/>
      <w:bookmarkEnd w:id="297"/>
      <w:r>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299" w:name="ref-He:2019aa"/>
      <w:bookmarkEnd w:id="298"/>
      <w:r>
        <w:lastRenderedPageBreak/>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300" w:name="ref-He_dataverse:2018"/>
      <w:bookmarkEnd w:id="299"/>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301" w:name="ref-Wang:2004aa"/>
      <w:bookmarkEnd w:id="300"/>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302" w:name="ref-Svenningsen:2020aa"/>
      <w:bookmarkEnd w:id="301"/>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303" w:name="ref-Couch:2019aa"/>
      <w:bookmarkEnd w:id="302"/>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304" w:name="ref-LeCun:2015aa"/>
      <w:bookmarkEnd w:id="303"/>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305" w:name="ref-Shen:2017aa"/>
      <w:bookmarkEnd w:id="304"/>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306" w:name="ref-Zhang:2018aa"/>
      <w:bookmarkEnd w:id="305"/>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307" w:name="ref-Tustison:2019ac"/>
      <w:bookmarkEnd w:id="306"/>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308" w:name="ref-Tustison:2020aa"/>
      <w:bookmarkEnd w:id="307"/>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309" w:name="ref-Tustison:2013aa"/>
      <w:bookmarkEnd w:id="308"/>
      <w:r>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310" w:name="ref-Santyr:2019aa"/>
      <w:bookmarkEnd w:id="309"/>
      <w:r>
        <w:lastRenderedPageBreak/>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311" w:name="ref-Schlemper:2019aa"/>
      <w:bookmarkEnd w:id="310"/>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312" w:name="ref-Falk:2019aa"/>
      <w:bookmarkEnd w:id="311"/>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313" w:name="ref-Isensee:2020aa"/>
      <w:bookmarkEnd w:id="312"/>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314" w:name="ref-Crum:2006aa"/>
      <w:bookmarkEnd w:id="313"/>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315" w:name="ref-Warfield:2004aa"/>
      <w:bookmarkEnd w:id="314"/>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316" w:name="ref-Breiman:2001aa"/>
      <w:bookmarkEnd w:id="315"/>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317" w:name="ref-Tustison:2014ab"/>
      <w:bookmarkEnd w:id="316"/>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318" w:name="ref-Myc:2020aa"/>
      <w:bookmarkEnd w:id="317"/>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319" w:name="ref-Mammarappallil:2019aa"/>
      <w:bookmarkEnd w:id="318"/>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320" w:name="ref-Badnjevic:2018aa"/>
      <w:bookmarkEnd w:id="319"/>
      <w:r>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321" w:name="ref-Bezdek:1993aa"/>
      <w:bookmarkEnd w:id="320"/>
      <w:r>
        <w:lastRenderedPageBreak/>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322" w:name="ref-Pham:2000aa"/>
      <w:bookmarkEnd w:id="321"/>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323" w:name="ref-Despotovic:2015aa"/>
      <w:bookmarkEnd w:id="322"/>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324" w:name="ref-Cuadra:2005aa"/>
      <w:bookmarkEnd w:id="323"/>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325" w:name="ref-Boer:2010aa"/>
      <w:bookmarkEnd w:id="324"/>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326" w:name="ref-srpb"/>
      <w:bookmarkEnd w:id="325"/>
      <w:r>
        <w:t>61. https://bicr-resource.atr.jp/srpbs1600/..</w:t>
      </w:r>
    </w:p>
    <w:p w14:paraId="209CAFAB" w14:textId="77777777" w:rsidR="00C10657" w:rsidRDefault="00BC1A33" w:rsidP="00E86989">
      <w:pPr>
        <w:pStyle w:val="Bibliography"/>
        <w:spacing w:line="360" w:lineRule="auto"/>
        <w:jc w:val="both"/>
      </w:pPr>
      <w:bookmarkStart w:id="327" w:name="ref-Wolpert:1997aa"/>
      <w:bookmarkEnd w:id="326"/>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328" w:name="ref-Stone:2020aa"/>
      <w:bookmarkEnd w:id="327"/>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329" w:name="ref-Li:2020aa"/>
      <w:bookmarkEnd w:id="328"/>
      <w:r>
        <w:t xml:space="preserve">64. Li Y, Sixou B, Peyrin F: A review of the deep learning methods for medical images super resolution problems. </w:t>
      </w:r>
      <w:r>
        <w:rPr>
          <w:i/>
        </w:rPr>
        <w:t>IRBM</w:t>
      </w:r>
      <w:r>
        <w:t xml:space="preserve"> 2020.</w:t>
      </w:r>
      <w:bookmarkEnd w:id="266"/>
      <w:bookmarkEnd w:id="329"/>
    </w:p>
    <w:sectPr w:rsidR="00C106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Windows User" w:date="2021-03-05T12:05:00Z" w:initials="WU">
    <w:p w14:paraId="2B984783" w14:textId="0BFC3EB7" w:rsidR="00D4295B" w:rsidRDefault="00D4295B">
      <w:pPr>
        <w:pStyle w:val="CommentText"/>
      </w:pPr>
      <w:r>
        <w:rPr>
          <w:rStyle w:val="CommentReference"/>
        </w:rPr>
        <w:annotationRef/>
      </w:r>
      <w:r>
        <w:rPr>
          <w:noProof/>
        </w:rPr>
        <w:t xml:space="preserve">I don't see anything (data) on these plots, just see two gray squares.  </w:t>
      </w:r>
    </w:p>
  </w:comment>
  <w:comment w:id="75" w:author="Windows User" w:date="2021-03-05T12:32:00Z" w:initials="WU">
    <w:p w14:paraId="13C2E133" w14:textId="36463094" w:rsidR="00D4295B" w:rsidRDefault="00D4295B">
      <w:pPr>
        <w:pStyle w:val="CommentText"/>
      </w:pPr>
      <w:r>
        <w:rPr>
          <w:rStyle w:val="CommentReference"/>
        </w:rPr>
        <w:annotationRef/>
      </w:r>
      <w:r>
        <w:rPr>
          <w:noProof/>
        </w:rPr>
        <w:t xml:space="preserve">THis footnote is going to rub people in the wrong way, its like calling them stupid. Better eliminate. </w:t>
      </w:r>
    </w:p>
  </w:comment>
  <w:comment w:id="156" w:author="Windows User" w:date="2021-03-05T21:47:00Z" w:initials="WU">
    <w:p w14:paraId="2C177E2F" w14:textId="1C50AB11" w:rsidR="00D4295B" w:rsidRDefault="00D4295B">
      <w:pPr>
        <w:pStyle w:val="CommentText"/>
      </w:pPr>
      <w:r>
        <w:rPr>
          <w:rStyle w:val="CommentReference"/>
        </w:rPr>
        <w:annotationRef/>
      </w:r>
      <w:r>
        <w:rPr>
          <w:noProof/>
        </w:rPr>
        <w:t>Need to confirm these parameters</w:t>
      </w:r>
    </w:p>
  </w:comment>
  <w:comment w:id="190" w:author="Windows User" w:date="2021-03-07T10:28:00Z" w:initials="WU">
    <w:p w14:paraId="4453F1D4" w14:textId="63711CA4" w:rsidR="00200C79" w:rsidRDefault="00200C79">
      <w:pPr>
        <w:pStyle w:val="CommentText"/>
      </w:pPr>
      <w:r>
        <w:rPr>
          <w:rStyle w:val="CommentReference"/>
        </w:rPr>
        <w:annotationRef/>
      </w:r>
      <w:r w:rsidR="00B76207">
        <w:rPr>
          <w:noProof/>
        </w:rPr>
        <w:t>footnote#2</w:t>
      </w:r>
    </w:p>
  </w:comment>
  <w:comment w:id="197" w:author="Windows User" w:date="2021-03-07T10:28:00Z" w:initials="WU">
    <w:p w14:paraId="12B2A936" w14:textId="6B1236D6" w:rsidR="00200C79" w:rsidRDefault="00200C79">
      <w:pPr>
        <w:pStyle w:val="CommentText"/>
      </w:pPr>
      <w:r>
        <w:rPr>
          <w:rStyle w:val="CommentReference"/>
        </w:rPr>
        <w:annotationRef/>
      </w:r>
      <w:r w:rsidR="00B76207">
        <w:rPr>
          <w:noProof/>
        </w:rPr>
        <w:t>Footnote#3</w:t>
      </w:r>
    </w:p>
  </w:comment>
  <w:comment w:id="204" w:author="Windows User" w:date="2021-03-07T10:38:00Z" w:initials="WU">
    <w:p w14:paraId="10CD747A" w14:textId="34FA2F02" w:rsidR="00B917F9" w:rsidRDefault="00B917F9">
      <w:pPr>
        <w:pStyle w:val="CommentText"/>
      </w:pPr>
      <w:r>
        <w:rPr>
          <w:rStyle w:val="CommentReference"/>
        </w:rPr>
        <w:annotationRef/>
      </w:r>
      <w:r w:rsidR="00B76207">
        <w:rPr>
          <w:noProof/>
        </w:rPr>
        <w:t>footnote#4</w:t>
      </w:r>
    </w:p>
  </w:comment>
  <w:comment w:id="227" w:author="Windows User" w:date="2021-03-07T10:14:00Z" w:initials="WU">
    <w:p w14:paraId="52732E55" w14:textId="20F57B86" w:rsidR="00D4295B" w:rsidRDefault="00D4295B">
      <w:pPr>
        <w:pStyle w:val="CommentText"/>
      </w:pPr>
      <w:r>
        <w:rPr>
          <w:rStyle w:val="CommentReference"/>
        </w:rPr>
        <w:annotationRef/>
      </w:r>
      <w:r w:rsidR="00B76207">
        <w:rPr>
          <w:noProof/>
        </w:rPr>
        <w:t>footnote#</w:t>
      </w:r>
      <w:r w:rsidR="00B76207">
        <w:rPr>
          <w:noProof/>
        </w:rPr>
        <w:t>5</w:t>
      </w:r>
    </w:p>
  </w:comment>
  <w:comment w:id="251" w:author="Windows User" w:date="2021-03-07T10:45:00Z" w:initials="WU">
    <w:p w14:paraId="7D6DC4F5" w14:textId="7729E1FD" w:rsidR="00C14C4D" w:rsidRDefault="00C14C4D">
      <w:pPr>
        <w:pStyle w:val="CommentText"/>
      </w:pPr>
      <w:r>
        <w:rPr>
          <w:rStyle w:val="CommentReference"/>
        </w:rPr>
        <w:annotationRef/>
      </w:r>
      <w:r w:rsidR="00B76207">
        <w:rPr>
          <w:noProof/>
        </w:rPr>
        <w:t>The legend at the bottom for each group of disease should have different colors to distinguish between each group.</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984783" w15:done="0"/>
  <w15:commentEx w15:paraId="13C2E133" w15:done="0"/>
  <w15:commentEx w15:paraId="2C177E2F" w15:done="0"/>
  <w15:commentEx w15:paraId="4453F1D4" w15:done="0"/>
  <w15:commentEx w15:paraId="12B2A936" w15:done="0"/>
  <w15:commentEx w15:paraId="10CD747A" w15:done="0"/>
  <w15:commentEx w15:paraId="52732E55" w15:done="0"/>
  <w15:commentEx w15:paraId="7D6DC4F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B99CE" w14:textId="77777777" w:rsidR="00B76207" w:rsidRDefault="00B76207">
      <w:pPr>
        <w:spacing w:after="0"/>
      </w:pPr>
      <w:r>
        <w:separator/>
      </w:r>
    </w:p>
  </w:endnote>
  <w:endnote w:type="continuationSeparator" w:id="0">
    <w:p w14:paraId="3312B5A4" w14:textId="77777777" w:rsidR="00B76207" w:rsidRDefault="00B76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MRoman12">
    <w:altName w:val="Cambria"/>
    <w:panose1 w:val="00000000000000000000"/>
    <w:charset w:val="00"/>
    <w:family w:val="roman"/>
    <w:notTrueType/>
    <w:pitch w:val="default"/>
  </w:font>
  <w:font w:name="LMRoman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onaco">
    <w:altName w:val="Courier New"/>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9DE8F" w14:textId="77777777" w:rsidR="00B76207" w:rsidRDefault="00B76207">
      <w:r>
        <w:separator/>
      </w:r>
    </w:p>
  </w:footnote>
  <w:footnote w:type="continuationSeparator" w:id="0">
    <w:p w14:paraId="4B436F2B" w14:textId="77777777" w:rsidR="00B76207" w:rsidRDefault="00B76207">
      <w:r>
        <w:continuationSeparator/>
      </w:r>
    </w:p>
  </w:footnote>
  <w:footnote w:id="1">
    <w:p w14:paraId="7822D7D4" w14:textId="77777777" w:rsidR="00D4295B" w:rsidRDefault="00D4295B"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A60135B" w:rsidR="00D4295B" w:rsidDel="006C2025" w:rsidRDefault="00D4295B" w:rsidP="002A22AE">
      <w:pPr>
        <w:pStyle w:val="FootnoteText"/>
        <w:jc w:val="both"/>
        <w:rPr>
          <w:del w:id="78" w:author="Windows User" w:date="2021-03-05T12:33:00Z"/>
        </w:rPr>
      </w:pPr>
      <w:del w:id="79" w:author="Windows User" w:date="2021-03-05T12:33:00Z">
        <w:r w:rsidDel="006C2025">
          <w:rPr>
            <w:rStyle w:val="FootnoteReference"/>
          </w:rPr>
          <w:footnoteRef/>
        </w:r>
        <w:r w:rsidDel="006C2025">
          <w:delText xml:space="preserve"> </w:delText>
        </w:r>
        <w:r w:rsidRPr="002A22AE" w:rsidDel="006C2025">
          <w:rPr>
            <w:sz w:val="20"/>
            <w:szCs w:val="20"/>
          </w:rPr>
          <w:delTex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delText>
        </w:r>
      </w:del>
    </w:p>
  </w:footnote>
  <w:footnote w:id="3">
    <w:p w14:paraId="155C0535" w14:textId="5A3239C3" w:rsidR="00D4295B" w:rsidRPr="002A22AE" w:rsidRDefault="00200C79" w:rsidP="0024620E">
      <w:pPr>
        <w:pStyle w:val="FootnoteText"/>
        <w:jc w:val="both"/>
        <w:rPr>
          <w:sz w:val="20"/>
          <w:szCs w:val="20"/>
        </w:rPr>
      </w:pPr>
      <w:ins w:id="193" w:author="Windows User" w:date="2021-03-07T10:29:00Z">
        <w:r>
          <w:rPr>
            <w:sz w:val="20"/>
            <w:szCs w:val="20"/>
            <w:highlight w:val="yellow"/>
          </w:rPr>
          <w:t>#2</w:t>
        </w:r>
      </w:ins>
      <w:r w:rsidR="00D4295B" w:rsidRPr="00200C79">
        <w:rPr>
          <w:rStyle w:val="FootnoteReference"/>
          <w:sz w:val="20"/>
          <w:szCs w:val="20"/>
          <w:highlight w:val="yellow"/>
          <w:rPrChange w:id="194" w:author="Windows User" w:date="2021-03-07T10:29:00Z">
            <w:rPr>
              <w:rStyle w:val="FootnoteReference"/>
              <w:sz w:val="20"/>
              <w:szCs w:val="20"/>
            </w:rPr>
          </w:rPrChange>
        </w:rPr>
        <w:footnoteRef/>
      </w:r>
      <w:r w:rsidR="00D4295B" w:rsidRPr="00200C79">
        <w:rPr>
          <w:sz w:val="20"/>
          <w:szCs w:val="20"/>
          <w:highlight w:val="yellow"/>
          <w:rPrChange w:id="195" w:author="Windows User" w:date="2021-03-07T10:29:00Z">
            <w:rPr>
              <w:sz w:val="20"/>
              <w:szCs w:val="20"/>
            </w:rPr>
          </w:rPrChange>
        </w:rPr>
        <w:t xml:space="preserve"> A</w:t>
      </w:r>
      <w:r w:rsidR="00D4295B" w:rsidRPr="002A22AE">
        <w:rPr>
          <w:sz w:val="20"/>
          <w:szCs w:val="20"/>
        </w:rPr>
        <w:t xml:space="preserve"> software codename designating a work in progress simply based on a shared admiration between the first and last authors of Portuguese futebol.</w:t>
      </w:r>
    </w:p>
  </w:footnote>
  <w:footnote w:id="4">
    <w:p w14:paraId="0640846B" w14:textId="558301D6" w:rsidR="00D4295B" w:rsidRDefault="00200C79" w:rsidP="0024620E">
      <w:pPr>
        <w:pStyle w:val="FootnoteText"/>
        <w:jc w:val="both"/>
      </w:pPr>
      <w:ins w:id="200" w:author="Windows User" w:date="2021-03-07T10:30:00Z">
        <w:r w:rsidRPr="00200C79">
          <w:rPr>
            <w:sz w:val="20"/>
            <w:szCs w:val="20"/>
            <w:highlight w:val="yellow"/>
            <w:rPrChange w:id="201" w:author="Windows User" w:date="2021-03-07T10:30:00Z">
              <w:rPr>
                <w:sz w:val="20"/>
                <w:szCs w:val="20"/>
              </w:rPr>
            </w:rPrChange>
          </w:rPr>
          <w:t>#3</w:t>
        </w:r>
      </w:ins>
      <w:r w:rsidR="00D4295B" w:rsidRPr="00200C79">
        <w:rPr>
          <w:rStyle w:val="FootnoteReference"/>
          <w:sz w:val="20"/>
          <w:szCs w:val="20"/>
          <w:highlight w:val="yellow"/>
          <w:rPrChange w:id="202" w:author="Windows User" w:date="2021-03-07T10:30:00Z">
            <w:rPr>
              <w:rStyle w:val="FootnoteReference"/>
              <w:sz w:val="20"/>
              <w:szCs w:val="20"/>
            </w:rPr>
          </w:rPrChange>
        </w:rPr>
        <w:footnoteRef/>
      </w:r>
      <w:r w:rsidR="00D4295B" w:rsidRPr="002A22AE">
        <w:rPr>
          <w:sz w:val="20"/>
          <w:szCs w:val="20"/>
        </w:rPr>
        <w:t xml:space="preserve"> </w:t>
      </w:r>
      <w:hyperlink r:id="rId1">
        <w:r w:rsidR="00D4295B" w:rsidRPr="002A22AE">
          <w:rPr>
            <w:rStyle w:val="Hyperlink"/>
            <w:sz w:val="20"/>
            <w:szCs w:val="20"/>
          </w:rPr>
          <w:t>https://github.com/ntustison/Histograms</w:t>
        </w:r>
      </w:hyperlink>
    </w:p>
  </w:footnote>
  <w:footnote w:id="5">
    <w:p w14:paraId="7424BF41" w14:textId="1620CA01" w:rsidR="00D4295B" w:rsidRPr="002A22AE" w:rsidRDefault="00B917F9" w:rsidP="0024620E">
      <w:pPr>
        <w:pStyle w:val="FootnoteText"/>
        <w:jc w:val="both"/>
        <w:rPr>
          <w:sz w:val="20"/>
          <w:szCs w:val="20"/>
        </w:rPr>
      </w:pPr>
      <w:ins w:id="207" w:author="Windows User" w:date="2021-03-07T10:38:00Z">
        <w:r w:rsidRPr="00B917F9">
          <w:rPr>
            <w:sz w:val="20"/>
            <w:szCs w:val="20"/>
            <w:highlight w:val="yellow"/>
            <w:rPrChange w:id="208" w:author="Windows User" w:date="2021-03-07T10:38:00Z">
              <w:rPr>
                <w:sz w:val="20"/>
                <w:szCs w:val="20"/>
              </w:rPr>
            </w:rPrChange>
          </w:rPr>
          <w:t>#4</w:t>
        </w:r>
      </w:ins>
      <w:r w:rsidR="00D4295B" w:rsidRPr="002A22AE">
        <w:rPr>
          <w:rStyle w:val="FootnoteReference"/>
          <w:sz w:val="20"/>
          <w:szCs w:val="20"/>
        </w:rPr>
        <w:footnoteRef/>
      </w:r>
      <w:r w:rsidR="00D4295B" w:rsidRPr="002A22AE">
        <w:rPr>
          <w:sz w:val="20"/>
          <w:szCs w:val="20"/>
        </w:rPr>
        <w:t xml:space="preserve"> This assessment is based on multiple conversations between the first author (as the developer of N4 and Atropos) and co-author Dr. Talissa Altes.</w:t>
      </w:r>
    </w:p>
  </w:footnote>
  <w:footnote w:id="6">
    <w:p w14:paraId="40CA1E45" w14:textId="29D87825" w:rsidR="00D4295B" w:rsidRPr="0024620E" w:rsidRDefault="00B917F9" w:rsidP="0024620E">
      <w:pPr>
        <w:pStyle w:val="FootnoteText"/>
        <w:jc w:val="both"/>
        <w:rPr>
          <w:sz w:val="20"/>
          <w:szCs w:val="20"/>
        </w:rPr>
      </w:pPr>
      <w:ins w:id="230" w:author="Windows User" w:date="2021-03-07T10:14:00Z">
        <w:r>
          <w:rPr>
            <w:sz w:val="20"/>
            <w:szCs w:val="20"/>
            <w:highlight w:val="yellow"/>
          </w:rPr>
          <w:t>#</w:t>
        </w:r>
      </w:ins>
      <w:ins w:id="231" w:author="Windows User" w:date="2021-03-07T10:38:00Z">
        <w:r>
          <w:rPr>
            <w:sz w:val="20"/>
            <w:szCs w:val="20"/>
            <w:highlight w:val="yellow"/>
          </w:rPr>
          <w:t>5</w:t>
        </w:r>
      </w:ins>
      <w:r w:rsidR="00D4295B" w:rsidRPr="00D4295B">
        <w:rPr>
          <w:rStyle w:val="FootnoteReference"/>
          <w:sz w:val="20"/>
          <w:szCs w:val="20"/>
          <w:highlight w:val="yellow"/>
          <w:rPrChange w:id="232" w:author="Windows User" w:date="2021-03-07T10:14:00Z">
            <w:rPr>
              <w:rStyle w:val="FootnoteReference"/>
              <w:sz w:val="20"/>
              <w:szCs w:val="20"/>
            </w:rPr>
          </w:rPrChange>
        </w:rPr>
        <w:footnoteRef/>
      </w:r>
      <w:r w:rsidR="00D4295B" w:rsidRPr="00D4295B">
        <w:rPr>
          <w:sz w:val="20"/>
          <w:szCs w:val="20"/>
          <w:highlight w:val="yellow"/>
          <w:rPrChange w:id="233" w:author="Windows User" w:date="2021-03-07T10:14:00Z">
            <w:rPr>
              <w:sz w:val="20"/>
              <w:szCs w:val="20"/>
            </w:rPr>
          </w:rPrChange>
        </w:rPr>
        <w:t xml:space="preserve"> It is</w:t>
      </w:r>
      <w:r w:rsidR="00D4295B" w:rsidRPr="0024620E">
        <w:rPr>
          <w:sz w:val="20"/>
          <w:szCs w:val="20"/>
        </w:rPr>
        <w:t xml:space="preserve">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ime">
    <w15:presenceInfo w15:providerId="None" w15:userId="Jaime"/>
  </w15:person>
  <w15:person w15:author="Windows User">
    <w15:presenceInfo w15:providerId="Windows Live" w15:userId="92521d387fe13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F97"/>
    <w:rsid w:val="00062CEA"/>
    <w:rsid w:val="00072E5C"/>
    <w:rsid w:val="000750B0"/>
    <w:rsid w:val="00081AE0"/>
    <w:rsid w:val="000B2ECE"/>
    <w:rsid w:val="000D663B"/>
    <w:rsid w:val="000D6EC5"/>
    <w:rsid w:val="00155362"/>
    <w:rsid w:val="00166EE7"/>
    <w:rsid w:val="001A7CCF"/>
    <w:rsid w:val="001F2376"/>
    <w:rsid w:val="00200C79"/>
    <w:rsid w:val="00207E36"/>
    <w:rsid w:val="00244046"/>
    <w:rsid w:val="0024620E"/>
    <w:rsid w:val="002528FA"/>
    <w:rsid w:val="002A22AE"/>
    <w:rsid w:val="002A46DD"/>
    <w:rsid w:val="002C729B"/>
    <w:rsid w:val="002F4CF7"/>
    <w:rsid w:val="003163EE"/>
    <w:rsid w:val="0032071D"/>
    <w:rsid w:val="0033616C"/>
    <w:rsid w:val="00347849"/>
    <w:rsid w:val="0038345A"/>
    <w:rsid w:val="00393B26"/>
    <w:rsid w:val="00423277"/>
    <w:rsid w:val="00423712"/>
    <w:rsid w:val="004349FD"/>
    <w:rsid w:val="0044514F"/>
    <w:rsid w:val="004567EB"/>
    <w:rsid w:val="00470BDD"/>
    <w:rsid w:val="00486193"/>
    <w:rsid w:val="004E29B3"/>
    <w:rsid w:val="005320ED"/>
    <w:rsid w:val="0055045E"/>
    <w:rsid w:val="0057303E"/>
    <w:rsid w:val="00590D07"/>
    <w:rsid w:val="005B14BA"/>
    <w:rsid w:val="00607520"/>
    <w:rsid w:val="00647E55"/>
    <w:rsid w:val="00672D1A"/>
    <w:rsid w:val="006C2025"/>
    <w:rsid w:val="00784D58"/>
    <w:rsid w:val="00811247"/>
    <w:rsid w:val="00815B77"/>
    <w:rsid w:val="008461A6"/>
    <w:rsid w:val="00850C12"/>
    <w:rsid w:val="00887375"/>
    <w:rsid w:val="008D29CD"/>
    <w:rsid w:val="008D6863"/>
    <w:rsid w:val="009234DA"/>
    <w:rsid w:val="00992BCB"/>
    <w:rsid w:val="009E19E0"/>
    <w:rsid w:val="00A12D77"/>
    <w:rsid w:val="00A73ADA"/>
    <w:rsid w:val="00AD5186"/>
    <w:rsid w:val="00AF0F08"/>
    <w:rsid w:val="00AF7E8E"/>
    <w:rsid w:val="00B12D99"/>
    <w:rsid w:val="00B76207"/>
    <w:rsid w:val="00B86B75"/>
    <w:rsid w:val="00B914DD"/>
    <w:rsid w:val="00B917F9"/>
    <w:rsid w:val="00BA64F5"/>
    <w:rsid w:val="00BC1A33"/>
    <w:rsid w:val="00BC4479"/>
    <w:rsid w:val="00BC48D5"/>
    <w:rsid w:val="00BD0EAD"/>
    <w:rsid w:val="00C10657"/>
    <w:rsid w:val="00C14C4D"/>
    <w:rsid w:val="00C36279"/>
    <w:rsid w:val="00C52478"/>
    <w:rsid w:val="00CA6B0B"/>
    <w:rsid w:val="00CB180F"/>
    <w:rsid w:val="00D12346"/>
    <w:rsid w:val="00D359E0"/>
    <w:rsid w:val="00D4295B"/>
    <w:rsid w:val="00D52C7B"/>
    <w:rsid w:val="00D74893"/>
    <w:rsid w:val="00DA15AC"/>
    <w:rsid w:val="00DB7F95"/>
    <w:rsid w:val="00DC4F83"/>
    <w:rsid w:val="00DE07F5"/>
    <w:rsid w:val="00DF33F2"/>
    <w:rsid w:val="00E315A3"/>
    <w:rsid w:val="00E86989"/>
    <w:rsid w:val="00EF7E8B"/>
    <w:rsid w:val="00F2490D"/>
    <w:rsid w:val="00FB5E09"/>
    <w:rsid w:val="00FF73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CommentReference">
    <w:name w:val="annotation reference"/>
    <w:basedOn w:val="DefaultParagraphFont"/>
    <w:semiHidden/>
    <w:unhideWhenUsed/>
    <w:rsid w:val="0057303E"/>
    <w:rPr>
      <w:sz w:val="16"/>
      <w:szCs w:val="16"/>
    </w:rPr>
  </w:style>
  <w:style w:type="paragraph" w:styleId="CommentText">
    <w:name w:val="annotation text"/>
    <w:basedOn w:val="Normal"/>
    <w:link w:val="CommentTextChar"/>
    <w:semiHidden/>
    <w:unhideWhenUsed/>
    <w:rsid w:val="0057303E"/>
    <w:rPr>
      <w:sz w:val="20"/>
      <w:szCs w:val="20"/>
    </w:rPr>
  </w:style>
  <w:style w:type="character" w:customStyle="1" w:styleId="CommentTextChar">
    <w:name w:val="Comment Text Char"/>
    <w:basedOn w:val="DefaultParagraphFont"/>
    <w:link w:val="CommentText"/>
    <w:semiHidden/>
    <w:rsid w:val="0057303E"/>
    <w:rPr>
      <w:sz w:val="20"/>
      <w:szCs w:val="20"/>
    </w:rPr>
  </w:style>
  <w:style w:type="paragraph" w:styleId="CommentSubject">
    <w:name w:val="annotation subject"/>
    <w:basedOn w:val="CommentText"/>
    <w:next w:val="CommentText"/>
    <w:link w:val="CommentSubjectChar"/>
    <w:semiHidden/>
    <w:unhideWhenUsed/>
    <w:rsid w:val="0057303E"/>
    <w:rPr>
      <w:b/>
      <w:bCs/>
    </w:rPr>
  </w:style>
  <w:style w:type="character" w:customStyle="1" w:styleId="CommentSubjectChar">
    <w:name w:val="Comment Subject Char"/>
    <w:basedOn w:val="CommentTextChar"/>
    <w:link w:val="CommentSubject"/>
    <w:semiHidden/>
    <w:rsid w:val="0057303E"/>
    <w:rPr>
      <w:b/>
      <w:bCs/>
      <w:sz w:val="20"/>
      <w:szCs w:val="20"/>
    </w:rPr>
  </w:style>
  <w:style w:type="paragraph" w:styleId="BalloonText">
    <w:name w:val="Balloon Text"/>
    <w:basedOn w:val="Normal"/>
    <w:link w:val="BalloonTextChar"/>
    <w:semiHidden/>
    <w:unhideWhenUsed/>
    <w:rsid w:val="0057303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7303E"/>
    <w:rPr>
      <w:rFonts w:ascii="Segoe UI" w:hAnsi="Segoe UI" w:cs="Segoe UI"/>
      <w:sz w:val="18"/>
      <w:szCs w:val="18"/>
    </w:rPr>
  </w:style>
  <w:style w:type="paragraph" w:styleId="Revision">
    <w:name w:val="Revision"/>
    <w:hidden/>
    <w:semiHidden/>
    <w:rsid w:val="005730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emf"/><Relationship Id="rId7" Type="http://schemas.openxmlformats.org/officeDocument/2006/relationships/hyperlink" Target="mailto:ntustison@virginia.edu" TargetMode="External"/><Relationship Id="rId12" Type="http://schemas.openxmlformats.org/officeDocument/2006/relationships/image" Target="media/image3.emf"/><Relationship Id="rId17" Type="http://schemas.openxmlformats.org/officeDocument/2006/relationships/image" Target="media/image8.emf"/><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emf"/><Relationship Id="rId10" Type="http://schemas.openxmlformats.org/officeDocument/2006/relationships/comments" Target="comments.xml"/><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3.emf"/></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6</Pages>
  <Words>8913</Words>
  <Characters>5080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keywords/>
  <cp:lastModifiedBy>Windows User</cp:lastModifiedBy>
  <cp:revision>6</cp:revision>
  <dcterms:created xsi:type="dcterms:W3CDTF">2021-03-07T16:00:00Z</dcterms:created>
  <dcterms:modified xsi:type="dcterms:W3CDTF">2021-03-07T16:40:00Z</dcterms:modified>
</cp:coreProperties>
</file>